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3EA1" w:rsidRPr="00382BEB" w:rsidRDefault="00293541" w:rsidP="00293541">
      <w:pPr>
        <w:ind w:left="8640" w:firstLine="720"/>
        <w:jc w:val="center"/>
      </w:pPr>
      <w:r>
        <w:rPr>
          <w:noProof/>
          <w:lang w:val="en-IE" w:eastAsia="en-IE"/>
        </w:rPr>
        <w:drawing>
          <wp:inline distT="0" distB="0" distL="0" distR="0">
            <wp:extent cx="680485" cy="742801"/>
            <wp:effectExtent l="0" t="0" r="5715" b="635"/>
            <wp:docPr id="41" name="Picture 41" descr="C:\Users\bannonm\Downloads\DCU_logo_stacked_gre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nnonm\Downloads\DCU_logo_stacked_green-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727" cy="748523"/>
                    </a:xfrm>
                    <a:prstGeom prst="rect">
                      <a:avLst/>
                    </a:prstGeom>
                    <a:noFill/>
                    <a:ln>
                      <a:noFill/>
                    </a:ln>
                  </pic:spPr>
                </pic:pic>
              </a:graphicData>
            </a:graphic>
          </wp:inline>
        </w:drawing>
      </w:r>
    </w:p>
    <w:p w:rsidR="0062211B" w:rsidRPr="007B58D6" w:rsidRDefault="00B21FF7" w:rsidP="00F82EA2">
      <w:pPr>
        <w:spacing w:after="0" w:line="240" w:lineRule="auto"/>
        <w:jc w:val="center"/>
        <w:rPr>
          <w:b/>
          <w:sz w:val="32"/>
        </w:rPr>
      </w:pPr>
      <w:r w:rsidRPr="007B58D6">
        <w:rPr>
          <w:b/>
          <w:sz w:val="36"/>
        </w:rPr>
        <w:t xml:space="preserve">Research Appeal Form </w:t>
      </w:r>
      <w:r w:rsidRPr="007B58D6">
        <w:rPr>
          <w:b/>
          <w:sz w:val="32"/>
        </w:rPr>
        <w:t>20</w:t>
      </w:r>
      <w:r w:rsidR="00813B9E">
        <w:rPr>
          <w:b/>
          <w:sz w:val="32"/>
        </w:rPr>
        <w:t>20</w:t>
      </w:r>
      <w:r w:rsidR="00477904" w:rsidRPr="007B58D6">
        <w:rPr>
          <w:b/>
          <w:sz w:val="32"/>
        </w:rPr>
        <w:t xml:space="preserve"> </w:t>
      </w:r>
      <w:r w:rsidR="0062211B" w:rsidRPr="007B58D6">
        <w:rPr>
          <w:b/>
          <w:sz w:val="32"/>
        </w:rPr>
        <w:t>–</w:t>
      </w:r>
      <w:r w:rsidR="00293541" w:rsidRPr="007B58D6">
        <w:rPr>
          <w:b/>
          <w:sz w:val="32"/>
        </w:rPr>
        <w:t xml:space="preserve"> 20</w:t>
      </w:r>
      <w:r w:rsidR="007B7E0B">
        <w:rPr>
          <w:b/>
          <w:sz w:val="32"/>
        </w:rPr>
        <w:t>2</w:t>
      </w:r>
      <w:r w:rsidR="00813B9E">
        <w:rPr>
          <w:b/>
          <w:sz w:val="32"/>
        </w:rPr>
        <w:t>1</w:t>
      </w:r>
    </w:p>
    <w:p w:rsidR="00D4332B" w:rsidRPr="0062211B" w:rsidRDefault="00D4332B" w:rsidP="00F82EA2">
      <w:pPr>
        <w:spacing w:after="0" w:line="240" w:lineRule="auto"/>
        <w:jc w:val="center"/>
        <w:rPr>
          <w:sz w:val="28"/>
          <w:szCs w:val="28"/>
        </w:rPr>
      </w:pPr>
    </w:p>
    <w:tbl>
      <w:tblPr>
        <w:tblStyle w:val="TableGrid"/>
        <w:tblW w:w="0" w:type="auto"/>
        <w:tblLook w:val="04A0" w:firstRow="1" w:lastRow="0" w:firstColumn="1" w:lastColumn="0" w:noHBand="0" w:noVBand="1"/>
      </w:tblPr>
      <w:tblGrid>
        <w:gridCol w:w="10076"/>
      </w:tblGrid>
      <w:tr w:rsidR="00433392" w:rsidRPr="00433392" w:rsidTr="00433392">
        <w:tc>
          <w:tcPr>
            <w:tcW w:w="10076" w:type="dxa"/>
          </w:tcPr>
          <w:p w:rsidR="00433392" w:rsidRDefault="00433392" w:rsidP="009164DE">
            <w:r w:rsidRPr="00433392">
              <w:t xml:space="preserve">Please read </w:t>
            </w:r>
            <w:r w:rsidRPr="00433392">
              <w:rPr>
                <w:b/>
                <w:i/>
                <w:sz w:val="24"/>
              </w:rPr>
              <w:t>Guidance in respect of research student appeals</w:t>
            </w:r>
            <w:r w:rsidRPr="00433392">
              <w:rPr>
                <w:sz w:val="24"/>
              </w:rPr>
              <w:t xml:space="preserve"> </w:t>
            </w:r>
            <w:r w:rsidRPr="00433392">
              <w:t>carefully before completing this form.  All relevant sections of the form must be completed in typed format and submitted</w:t>
            </w:r>
            <w:r w:rsidR="005324AD">
              <w:t xml:space="preserve"> </w:t>
            </w:r>
            <w:r w:rsidR="00E31FCB">
              <w:t xml:space="preserve">electronically </w:t>
            </w:r>
            <w:r w:rsidRPr="00433392">
              <w:t>to:</w:t>
            </w:r>
          </w:p>
          <w:p w:rsidR="00433392" w:rsidRDefault="00433392" w:rsidP="009164DE"/>
          <w:p w:rsidR="00433392" w:rsidRDefault="00973408" w:rsidP="00433392">
            <w:pPr>
              <w:tabs>
                <w:tab w:val="left" w:pos="709"/>
              </w:tabs>
            </w:pPr>
            <w:r>
              <w:t xml:space="preserve">Ms Rachel Keegan, </w:t>
            </w:r>
            <w:r w:rsidR="00433392" w:rsidRPr="00433392">
              <w:t>Secretary to the Graduate Research Studies Board, Academic Affairs (</w:t>
            </w:r>
            <w:hyperlink r:id="rId9" w:history="1">
              <w:r w:rsidR="00433392" w:rsidRPr="00433392">
                <w:rPr>
                  <w:rStyle w:val="Hyperlink"/>
                </w:rPr>
                <w:t>rachel.keegan@dcu.ie</w:t>
              </w:r>
            </w:hyperlink>
            <w:r w:rsidR="00433392" w:rsidRPr="00433392">
              <w:rPr>
                <w:rStyle w:val="Hyperlink"/>
              </w:rPr>
              <w:t>)</w:t>
            </w:r>
            <w:r w:rsidR="00433392" w:rsidRPr="00433392">
              <w:t>.</w:t>
            </w:r>
          </w:p>
          <w:p w:rsidR="00433392" w:rsidRDefault="00433392" w:rsidP="009164DE"/>
          <w:p w:rsidR="00433392" w:rsidRDefault="00433392" w:rsidP="00433392">
            <w:pPr>
              <w:tabs>
                <w:tab w:val="left" w:pos="996"/>
              </w:tabs>
            </w:pPr>
            <w:r w:rsidRPr="00433392">
              <w:rPr>
                <w:b/>
                <w:u w:val="single"/>
              </w:rPr>
              <w:t>Submission Deadlines</w:t>
            </w:r>
          </w:p>
          <w:p w:rsidR="00433392" w:rsidRDefault="00433392" w:rsidP="009164DE"/>
          <w:p w:rsidR="00433392" w:rsidRPr="00277293" w:rsidRDefault="00433392" w:rsidP="009164DE">
            <w:pPr>
              <w:rPr>
                <w:b/>
              </w:rPr>
            </w:pPr>
            <w:r w:rsidRPr="00277293">
              <w:t xml:space="preserve">Appeal of decisions approved by Graduate Research Studies Board or a Faculty Award Board for Research </w:t>
            </w:r>
            <w:r w:rsidR="00973408" w:rsidRPr="00277293">
              <w:t xml:space="preserve">Degrees prior to </w:t>
            </w:r>
            <w:r w:rsidR="009A3080" w:rsidRPr="00277293">
              <w:t>5</w:t>
            </w:r>
            <w:r w:rsidR="00973408" w:rsidRPr="00277293">
              <w:t xml:space="preserve"> October 2020</w:t>
            </w:r>
            <w:r w:rsidRPr="00277293">
              <w:t xml:space="preserve">: </w:t>
            </w:r>
            <w:r w:rsidR="00ED5060" w:rsidRPr="00277293">
              <w:t xml:space="preserve"> </w:t>
            </w:r>
            <w:r w:rsidR="00ED5060" w:rsidRPr="00277293">
              <w:rPr>
                <w:b/>
              </w:rPr>
              <w:t xml:space="preserve">submission deadline </w:t>
            </w:r>
            <w:r w:rsidR="00973408" w:rsidRPr="00277293">
              <w:rPr>
                <w:b/>
              </w:rPr>
              <w:t>16</w:t>
            </w:r>
            <w:r w:rsidRPr="00277293">
              <w:rPr>
                <w:b/>
              </w:rPr>
              <w:t xml:space="preserve"> October 20</w:t>
            </w:r>
            <w:r w:rsidR="00973408" w:rsidRPr="00277293">
              <w:rPr>
                <w:b/>
              </w:rPr>
              <w:t>20</w:t>
            </w:r>
            <w:r w:rsidRPr="00277293">
              <w:rPr>
                <w:b/>
              </w:rPr>
              <w:t>.</w:t>
            </w:r>
          </w:p>
          <w:p w:rsidR="00433392" w:rsidRPr="00277293" w:rsidRDefault="00433392" w:rsidP="009164DE">
            <w:pPr>
              <w:rPr>
                <w:b/>
              </w:rPr>
            </w:pPr>
          </w:p>
          <w:p w:rsidR="00433392" w:rsidRPr="00277293" w:rsidRDefault="00433392" w:rsidP="009164DE">
            <w:pPr>
              <w:rPr>
                <w:b/>
              </w:rPr>
            </w:pPr>
            <w:r w:rsidRPr="00277293">
              <w:t xml:space="preserve">Appeal of decisions approved by Graduate Research Studies Board or a Faculty Award Board for Research Degrees </w:t>
            </w:r>
            <w:r w:rsidR="007A703A" w:rsidRPr="00277293">
              <w:t>5</w:t>
            </w:r>
            <w:r w:rsidRPr="00277293">
              <w:t xml:space="preserve"> October 20</w:t>
            </w:r>
            <w:r w:rsidR="007A703A" w:rsidRPr="00277293">
              <w:t>20</w:t>
            </w:r>
            <w:r w:rsidRPr="00277293">
              <w:t xml:space="preserve"> to </w:t>
            </w:r>
            <w:r w:rsidR="007A703A" w:rsidRPr="00277293">
              <w:t>Spring 2021</w:t>
            </w:r>
            <w:bookmarkStart w:id="0" w:name="_GoBack"/>
            <w:bookmarkEnd w:id="0"/>
            <w:r w:rsidRPr="00277293">
              <w:t xml:space="preserve">: </w:t>
            </w:r>
            <w:r w:rsidR="00ED5060" w:rsidRPr="00277293">
              <w:rPr>
                <w:b/>
              </w:rPr>
              <w:t xml:space="preserve">submission deadline </w:t>
            </w:r>
            <w:r w:rsidR="00E3793F" w:rsidRPr="00277293">
              <w:rPr>
                <w:b/>
              </w:rPr>
              <w:t>19 February 2021</w:t>
            </w:r>
            <w:r w:rsidRPr="00277293">
              <w:rPr>
                <w:b/>
              </w:rPr>
              <w:t>.</w:t>
            </w:r>
          </w:p>
          <w:p w:rsidR="00433392" w:rsidRPr="00433392" w:rsidRDefault="00433392" w:rsidP="009164DE"/>
        </w:tc>
      </w:tr>
    </w:tbl>
    <w:p w:rsidR="00433392" w:rsidRDefault="00433392" w:rsidP="005220D2">
      <w:pPr>
        <w:spacing w:after="0" w:line="240" w:lineRule="auto"/>
        <w:rPr>
          <w:b/>
        </w:rPr>
      </w:pPr>
    </w:p>
    <w:p w:rsidR="00F95442" w:rsidRPr="007B58D6" w:rsidRDefault="008E7AC1" w:rsidP="00F95442">
      <w:pPr>
        <w:spacing w:after="0"/>
        <w:rPr>
          <w:rFonts w:eastAsia="Times New Roman" w:cstheme="minorHAnsi"/>
          <w:b/>
          <w:bCs/>
          <w:sz w:val="28"/>
          <w:szCs w:val="28"/>
        </w:rPr>
      </w:pPr>
      <w:r w:rsidRPr="007B58D6">
        <w:rPr>
          <w:rFonts w:eastAsia="Times New Roman" w:cstheme="minorHAnsi"/>
          <w:b/>
          <w:bCs/>
          <w:sz w:val="28"/>
          <w:szCs w:val="28"/>
        </w:rPr>
        <w:t>Section</w:t>
      </w:r>
      <w:r w:rsidRPr="007B58D6">
        <w:rPr>
          <w:rFonts w:eastAsia="Times New Roman" w:cstheme="minorHAnsi"/>
          <w:b/>
          <w:bCs/>
          <w:spacing w:val="26"/>
          <w:sz w:val="28"/>
          <w:szCs w:val="28"/>
        </w:rPr>
        <w:t xml:space="preserve"> </w:t>
      </w:r>
      <w:r w:rsidRPr="007B58D6">
        <w:rPr>
          <w:rFonts w:eastAsia="Times New Roman" w:cstheme="minorHAnsi"/>
          <w:b/>
          <w:bCs/>
          <w:sz w:val="28"/>
          <w:szCs w:val="28"/>
        </w:rPr>
        <w:t xml:space="preserve">A: </w:t>
      </w:r>
      <w:r w:rsidR="00F95442" w:rsidRPr="007B58D6">
        <w:rPr>
          <w:rFonts w:eastAsia="Times New Roman" w:cstheme="minorHAnsi"/>
          <w:b/>
          <w:bCs/>
          <w:sz w:val="28"/>
          <w:szCs w:val="28"/>
        </w:rPr>
        <w:t>Decision being appealed:</w:t>
      </w:r>
    </w:p>
    <w:p w:rsidR="00F95442" w:rsidRPr="00F95442" w:rsidRDefault="00F95442" w:rsidP="00277293">
      <w:pPr>
        <w:spacing w:after="120" w:line="240" w:lineRule="auto"/>
        <w:ind w:left="2157" w:hanging="1590"/>
        <w:rPr>
          <w:sz w:val="24"/>
        </w:rPr>
      </w:pPr>
      <w:r w:rsidRPr="000A3273">
        <w:rPr>
          <w:rFonts w:cstheme="minorHAnsi"/>
          <w:sz w:val="36"/>
          <w:szCs w:val="36"/>
        </w:rPr>
        <w:t>□</w:t>
      </w:r>
      <w:r w:rsidRPr="000A3273">
        <w:rPr>
          <w:rFonts w:cstheme="minorHAnsi"/>
          <w:sz w:val="36"/>
          <w:szCs w:val="36"/>
        </w:rPr>
        <w:tab/>
      </w:r>
      <w:r>
        <w:rPr>
          <w:rFonts w:cstheme="minorHAnsi"/>
          <w:sz w:val="24"/>
        </w:rPr>
        <w:tab/>
      </w:r>
      <w:r w:rsidR="00277293">
        <w:rPr>
          <w:sz w:val="24"/>
        </w:rPr>
        <w:t>A negative recommendation regarding progression made by a supervisory panel (annual review)</w:t>
      </w:r>
      <w:r>
        <w:rPr>
          <w:sz w:val="24"/>
        </w:rPr>
        <w:tab/>
      </w:r>
      <w:r>
        <w:rPr>
          <w:sz w:val="24"/>
        </w:rPr>
        <w:tab/>
      </w:r>
      <w:r>
        <w:rPr>
          <w:sz w:val="24"/>
        </w:rPr>
        <w:tab/>
      </w:r>
    </w:p>
    <w:p w:rsidR="00F95442" w:rsidRPr="00F95442" w:rsidRDefault="00F95442" w:rsidP="006376CC">
      <w:pPr>
        <w:spacing w:after="120" w:line="240" w:lineRule="auto"/>
        <w:ind w:left="567"/>
        <w:rPr>
          <w:sz w:val="24"/>
        </w:rPr>
      </w:pPr>
      <w:r w:rsidRPr="000A3273">
        <w:rPr>
          <w:rFonts w:cstheme="minorHAnsi"/>
          <w:sz w:val="36"/>
          <w:szCs w:val="36"/>
        </w:rPr>
        <w:t>□</w:t>
      </w:r>
      <w:r w:rsidRPr="000A3273">
        <w:rPr>
          <w:rFonts w:cstheme="minorHAnsi"/>
          <w:sz w:val="36"/>
          <w:szCs w:val="36"/>
        </w:rPr>
        <w:tab/>
      </w:r>
      <w:r>
        <w:rPr>
          <w:rFonts w:cstheme="minorHAnsi"/>
          <w:sz w:val="24"/>
        </w:rPr>
        <w:tab/>
      </w:r>
      <w:r>
        <w:rPr>
          <w:sz w:val="24"/>
        </w:rPr>
        <w:t xml:space="preserve">A </w:t>
      </w:r>
      <w:r w:rsidRPr="00F95442">
        <w:rPr>
          <w:sz w:val="24"/>
        </w:rPr>
        <w:t xml:space="preserve">decision not to confirm </w:t>
      </w:r>
      <w:r w:rsidR="0026174D">
        <w:rPr>
          <w:sz w:val="24"/>
        </w:rPr>
        <w:t xml:space="preserve">on, </w:t>
      </w:r>
      <w:r w:rsidRPr="00F95442">
        <w:rPr>
          <w:sz w:val="24"/>
        </w:rPr>
        <w:t xml:space="preserve">or transfer </w:t>
      </w:r>
      <w:r>
        <w:rPr>
          <w:sz w:val="24"/>
        </w:rPr>
        <w:t>on</w:t>
      </w:r>
      <w:r w:rsidRPr="00F95442">
        <w:rPr>
          <w:sz w:val="24"/>
        </w:rPr>
        <w:t>to</w:t>
      </w:r>
      <w:r w:rsidR="0026174D">
        <w:rPr>
          <w:sz w:val="24"/>
        </w:rPr>
        <w:t>,</w:t>
      </w:r>
      <w:r w:rsidRPr="00F95442">
        <w:rPr>
          <w:sz w:val="24"/>
        </w:rPr>
        <w:t xml:space="preserve"> the PhD register</w:t>
      </w:r>
      <w:r w:rsidR="000A3273">
        <w:rPr>
          <w:sz w:val="24"/>
        </w:rPr>
        <w:tab/>
      </w:r>
      <w:r w:rsidR="000A3273">
        <w:rPr>
          <w:sz w:val="24"/>
        </w:rPr>
        <w:tab/>
      </w:r>
    </w:p>
    <w:p w:rsidR="00F95442" w:rsidRPr="00F95442" w:rsidRDefault="00F95442" w:rsidP="006376CC">
      <w:pPr>
        <w:spacing w:after="0" w:line="240" w:lineRule="auto"/>
        <w:ind w:left="567"/>
        <w:rPr>
          <w:sz w:val="24"/>
        </w:rPr>
      </w:pPr>
      <w:r w:rsidRPr="000A3273">
        <w:rPr>
          <w:rFonts w:cstheme="minorHAnsi"/>
          <w:sz w:val="36"/>
          <w:szCs w:val="36"/>
        </w:rPr>
        <w:t>□</w:t>
      </w:r>
      <w:r w:rsidRPr="000A3273">
        <w:rPr>
          <w:rFonts w:cstheme="minorHAnsi"/>
          <w:sz w:val="36"/>
          <w:szCs w:val="36"/>
        </w:rPr>
        <w:tab/>
      </w:r>
      <w:r>
        <w:rPr>
          <w:rFonts w:cstheme="minorHAnsi"/>
          <w:sz w:val="24"/>
        </w:rPr>
        <w:tab/>
      </w:r>
      <w:r>
        <w:rPr>
          <w:sz w:val="24"/>
        </w:rPr>
        <w:t>T</w:t>
      </w:r>
      <w:r w:rsidRPr="00F95442">
        <w:rPr>
          <w:sz w:val="24"/>
        </w:rPr>
        <w:t>he outcome of an examination</w:t>
      </w:r>
      <w:r>
        <w:rPr>
          <w:sz w:val="24"/>
        </w:rPr>
        <w:tab/>
      </w:r>
      <w:r>
        <w:rPr>
          <w:sz w:val="24"/>
        </w:rPr>
        <w:tab/>
      </w:r>
      <w:r>
        <w:rPr>
          <w:sz w:val="24"/>
        </w:rPr>
        <w:tab/>
      </w:r>
      <w:r>
        <w:rPr>
          <w:sz w:val="24"/>
        </w:rPr>
        <w:tab/>
      </w:r>
      <w:r>
        <w:rPr>
          <w:sz w:val="24"/>
        </w:rPr>
        <w:tab/>
      </w:r>
      <w:r>
        <w:rPr>
          <w:sz w:val="24"/>
        </w:rPr>
        <w:tab/>
      </w:r>
    </w:p>
    <w:p w:rsidR="00B21FF7" w:rsidRDefault="00B21FF7" w:rsidP="006376CC">
      <w:pPr>
        <w:spacing w:after="0" w:line="240" w:lineRule="auto"/>
        <w:rPr>
          <w:sz w:val="20"/>
          <w:szCs w:val="20"/>
        </w:rPr>
      </w:pPr>
    </w:p>
    <w:p w:rsidR="00D4332B" w:rsidRPr="007B58D6" w:rsidRDefault="00050BD7" w:rsidP="006376CC">
      <w:pPr>
        <w:spacing w:after="0" w:line="240" w:lineRule="auto"/>
        <w:ind w:right="-20"/>
        <w:rPr>
          <w:rFonts w:eastAsia="Times New Roman" w:cstheme="minorHAnsi"/>
          <w:sz w:val="28"/>
          <w:szCs w:val="28"/>
        </w:rPr>
      </w:pPr>
      <w:r w:rsidRPr="007B58D6">
        <w:rPr>
          <w:rFonts w:eastAsia="Times New Roman" w:cstheme="minorHAnsi"/>
          <w:b/>
          <w:bCs/>
          <w:sz w:val="28"/>
          <w:szCs w:val="28"/>
        </w:rPr>
        <w:t xml:space="preserve">Section </w:t>
      </w:r>
      <w:r w:rsidR="008E7AC1" w:rsidRPr="007B58D6">
        <w:rPr>
          <w:rFonts w:eastAsia="Times New Roman" w:cstheme="minorHAnsi"/>
          <w:b/>
          <w:bCs/>
          <w:sz w:val="28"/>
          <w:szCs w:val="28"/>
        </w:rPr>
        <w:t>B</w:t>
      </w:r>
      <w:r w:rsidR="007B58D6" w:rsidRPr="007B58D6">
        <w:rPr>
          <w:rFonts w:eastAsia="Times New Roman" w:cstheme="minorHAnsi"/>
          <w:b/>
          <w:bCs/>
          <w:sz w:val="28"/>
          <w:szCs w:val="28"/>
        </w:rPr>
        <w:t>:</w:t>
      </w:r>
      <w:r w:rsidRPr="007B58D6">
        <w:rPr>
          <w:rFonts w:eastAsia="Times New Roman" w:cstheme="minorHAnsi"/>
          <w:b/>
          <w:bCs/>
          <w:sz w:val="28"/>
          <w:szCs w:val="28"/>
        </w:rPr>
        <w:t xml:space="preserve"> Student Details</w:t>
      </w:r>
    </w:p>
    <w:p w:rsidR="00D4332B" w:rsidRDefault="00D4332B">
      <w:pPr>
        <w:spacing w:after="0" w:line="200" w:lineRule="exact"/>
        <w:rPr>
          <w:sz w:val="20"/>
          <w:szCs w:val="20"/>
        </w:rPr>
      </w:pPr>
    </w:p>
    <w:tbl>
      <w:tblPr>
        <w:tblW w:w="939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6138"/>
      </w:tblGrid>
      <w:tr w:rsidR="00683EA1" w:rsidTr="00F82EA2">
        <w:trPr>
          <w:trHeight w:val="397"/>
        </w:trPr>
        <w:tc>
          <w:tcPr>
            <w:tcW w:w="3260" w:type="dxa"/>
            <w:shd w:val="clear" w:color="auto" w:fill="auto"/>
          </w:tcPr>
          <w:p w:rsidR="00683EA1" w:rsidRDefault="00683EA1" w:rsidP="002F4E27">
            <w:r w:rsidRPr="00940A6C">
              <w:rPr>
                <w:lang w:val="nl-NL"/>
              </w:rPr>
              <w:t>Student’s name:</w:t>
            </w:r>
          </w:p>
        </w:tc>
        <w:tc>
          <w:tcPr>
            <w:tcW w:w="6138" w:type="dxa"/>
            <w:shd w:val="clear" w:color="auto" w:fill="auto"/>
          </w:tcPr>
          <w:p w:rsidR="00683EA1" w:rsidRDefault="00683EA1" w:rsidP="002F4E27"/>
        </w:tc>
      </w:tr>
      <w:tr w:rsidR="002D4879" w:rsidTr="00F82EA2">
        <w:trPr>
          <w:trHeight w:val="397"/>
        </w:trPr>
        <w:tc>
          <w:tcPr>
            <w:tcW w:w="3260" w:type="dxa"/>
            <w:tcBorders>
              <w:top w:val="single" w:sz="4" w:space="0" w:color="auto"/>
              <w:left w:val="single" w:sz="4" w:space="0" w:color="auto"/>
              <w:bottom w:val="single" w:sz="4" w:space="0" w:color="auto"/>
              <w:right w:val="single" w:sz="4" w:space="0" w:color="auto"/>
            </w:tcBorders>
            <w:shd w:val="clear" w:color="auto" w:fill="auto"/>
          </w:tcPr>
          <w:p w:rsidR="002D4879" w:rsidRPr="002D4879" w:rsidRDefault="002D4879" w:rsidP="00BA26DF">
            <w:pPr>
              <w:rPr>
                <w:lang w:val="nl-NL"/>
              </w:rPr>
            </w:pPr>
            <w:r w:rsidRPr="002D4879">
              <w:rPr>
                <w:lang w:val="nl-NL"/>
              </w:rPr>
              <w:t>Student ID number</w:t>
            </w:r>
          </w:p>
        </w:tc>
        <w:tc>
          <w:tcPr>
            <w:tcW w:w="6138" w:type="dxa"/>
            <w:tcBorders>
              <w:top w:val="single" w:sz="4" w:space="0" w:color="auto"/>
              <w:left w:val="single" w:sz="4" w:space="0" w:color="auto"/>
              <w:bottom w:val="single" w:sz="4" w:space="0" w:color="auto"/>
              <w:right w:val="single" w:sz="4" w:space="0" w:color="auto"/>
            </w:tcBorders>
            <w:shd w:val="clear" w:color="auto" w:fill="auto"/>
          </w:tcPr>
          <w:p w:rsidR="002D4879" w:rsidRDefault="002D4879" w:rsidP="00BA26DF"/>
        </w:tc>
      </w:tr>
      <w:tr w:rsidR="00683EA1" w:rsidTr="00F82EA2">
        <w:trPr>
          <w:trHeight w:val="397"/>
        </w:trPr>
        <w:tc>
          <w:tcPr>
            <w:tcW w:w="3260" w:type="dxa"/>
            <w:shd w:val="clear" w:color="auto" w:fill="auto"/>
          </w:tcPr>
          <w:p w:rsidR="00683EA1" w:rsidRDefault="00683EA1" w:rsidP="002F4E27">
            <w:r>
              <w:t>Home School</w:t>
            </w:r>
          </w:p>
        </w:tc>
        <w:tc>
          <w:tcPr>
            <w:tcW w:w="6138" w:type="dxa"/>
            <w:shd w:val="clear" w:color="auto" w:fill="auto"/>
          </w:tcPr>
          <w:p w:rsidR="00683EA1" w:rsidRDefault="00683EA1" w:rsidP="002F4E27"/>
        </w:tc>
      </w:tr>
      <w:tr w:rsidR="00683EA1" w:rsidTr="00F82EA2">
        <w:trPr>
          <w:trHeight w:val="397"/>
        </w:trPr>
        <w:tc>
          <w:tcPr>
            <w:tcW w:w="3260" w:type="dxa"/>
            <w:shd w:val="clear" w:color="auto" w:fill="auto"/>
          </w:tcPr>
          <w:p w:rsidR="00683EA1" w:rsidRDefault="00683EA1" w:rsidP="002F4E27">
            <w:r>
              <w:t>Principal Supervisor’s name (s)</w:t>
            </w:r>
          </w:p>
        </w:tc>
        <w:tc>
          <w:tcPr>
            <w:tcW w:w="6138" w:type="dxa"/>
            <w:shd w:val="clear" w:color="auto" w:fill="auto"/>
          </w:tcPr>
          <w:p w:rsidR="00CE14FB" w:rsidRDefault="00CE14FB" w:rsidP="002F4E27"/>
        </w:tc>
      </w:tr>
      <w:tr w:rsidR="00683EA1" w:rsidTr="00F82EA2">
        <w:trPr>
          <w:trHeight w:val="397"/>
        </w:trPr>
        <w:tc>
          <w:tcPr>
            <w:tcW w:w="3260" w:type="dxa"/>
            <w:shd w:val="clear" w:color="auto" w:fill="auto"/>
          </w:tcPr>
          <w:p w:rsidR="00683EA1" w:rsidRDefault="00683EA1" w:rsidP="002F4E27">
            <w:r>
              <w:t>Secondary Supervisor’s name (s)</w:t>
            </w:r>
          </w:p>
        </w:tc>
        <w:tc>
          <w:tcPr>
            <w:tcW w:w="6138" w:type="dxa"/>
            <w:shd w:val="clear" w:color="auto" w:fill="auto"/>
          </w:tcPr>
          <w:p w:rsidR="00CE14FB" w:rsidRDefault="00CE14FB" w:rsidP="002F4E27"/>
        </w:tc>
      </w:tr>
      <w:tr w:rsidR="00683EA1" w:rsidTr="00F82EA2">
        <w:trPr>
          <w:trHeight w:val="397"/>
        </w:trPr>
        <w:tc>
          <w:tcPr>
            <w:tcW w:w="3260" w:type="dxa"/>
            <w:shd w:val="clear" w:color="auto" w:fill="auto"/>
          </w:tcPr>
          <w:p w:rsidR="00683EA1" w:rsidRDefault="00683EA1" w:rsidP="002F4E27">
            <w:r>
              <w:t>Other Panel member(s)</w:t>
            </w:r>
            <w:r w:rsidR="00CE14FB">
              <w:rPr>
                <w:rStyle w:val="FootnoteReference"/>
              </w:rPr>
              <w:footnoteReference w:id="1"/>
            </w:r>
          </w:p>
        </w:tc>
        <w:tc>
          <w:tcPr>
            <w:tcW w:w="6138" w:type="dxa"/>
            <w:shd w:val="clear" w:color="auto" w:fill="auto"/>
          </w:tcPr>
          <w:p w:rsidR="00683EA1" w:rsidRDefault="00683EA1" w:rsidP="002F4E27"/>
        </w:tc>
      </w:tr>
      <w:tr w:rsidR="00683EA1" w:rsidTr="00F82EA2">
        <w:trPr>
          <w:trHeight w:val="397"/>
        </w:trPr>
        <w:tc>
          <w:tcPr>
            <w:tcW w:w="3260" w:type="dxa"/>
            <w:shd w:val="clear" w:color="auto" w:fill="auto"/>
          </w:tcPr>
          <w:p w:rsidR="00683EA1" w:rsidRDefault="00683EA1" w:rsidP="002F4E27">
            <w:r>
              <w:rPr>
                <w:lang w:val="nl-NL"/>
              </w:rPr>
              <w:t>Research award</w:t>
            </w:r>
            <w:r w:rsidR="007707D5">
              <w:rPr>
                <w:lang w:val="nl-NL"/>
              </w:rPr>
              <w:t xml:space="preserve"> sought</w:t>
            </w:r>
          </w:p>
        </w:tc>
        <w:tc>
          <w:tcPr>
            <w:tcW w:w="6138" w:type="dxa"/>
            <w:shd w:val="clear" w:color="auto" w:fill="auto"/>
          </w:tcPr>
          <w:p w:rsidR="00683EA1" w:rsidRDefault="00683EA1" w:rsidP="002F4E27"/>
        </w:tc>
      </w:tr>
      <w:tr w:rsidR="00683EA1" w:rsidTr="00F82EA2">
        <w:trPr>
          <w:trHeight w:val="397"/>
        </w:trPr>
        <w:tc>
          <w:tcPr>
            <w:tcW w:w="3260" w:type="dxa"/>
            <w:shd w:val="clear" w:color="auto" w:fill="auto"/>
          </w:tcPr>
          <w:p w:rsidR="00683EA1" w:rsidRPr="00940A6C" w:rsidRDefault="00683EA1" w:rsidP="00683EA1">
            <w:pPr>
              <w:rPr>
                <w:lang w:val="nl-NL"/>
              </w:rPr>
            </w:pPr>
            <w:r>
              <w:t>Date of initial registration</w:t>
            </w:r>
          </w:p>
        </w:tc>
        <w:tc>
          <w:tcPr>
            <w:tcW w:w="6138" w:type="dxa"/>
            <w:shd w:val="clear" w:color="auto" w:fill="auto"/>
          </w:tcPr>
          <w:p w:rsidR="00683EA1" w:rsidRDefault="00683EA1" w:rsidP="002F4E27"/>
        </w:tc>
      </w:tr>
      <w:tr w:rsidR="00683EA1" w:rsidTr="00F82EA2">
        <w:trPr>
          <w:trHeight w:hRule="exact" w:val="624"/>
        </w:trPr>
        <w:tc>
          <w:tcPr>
            <w:tcW w:w="3260" w:type="dxa"/>
            <w:shd w:val="clear" w:color="auto" w:fill="auto"/>
          </w:tcPr>
          <w:p w:rsidR="00CE14FB" w:rsidRPr="00FF004A" w:rsidRDefault="00CC148E" w:rsidP="002F4E27">
            <w:r w:rsidRPr="00FF004A">
              <w:t xml:space="preserve">Street </w:t>
            </w:r>
            <w:r w:rsidR="00683EA1" w:rsidRPr="00FF004A">
              <w:t>Address</w:t>
            </w:r>
            <w:r w:rsidRPr="00FF004A">
              <w:t>, e-mail address and</w:t>
            </w:r>
            <w:r w:rsidR="00683EA1" w:rsidRPr="00FF004A">
              <w:t xml:space="preserve"> </w:t>
            </w:r>
            <w:r w:rsidRPr="00FF004A">
              <w:t xml:space="preserve">telephone </w:t>
            </w:r>
            <w:r w:rsidR="00683EA1" w:rsidRPr="00FF004A">
              <w:t>number</w:t>
            </w:r>
          </w:p>
        </w:tc>
        <w:tc>
          <w:tcPr>
            <w:tcW w:w="6138" w:type="dxa"/>
            <w:shd w:val="clear" w:color="auto" w:fill="auto"/>
          </w:tcPr>
          <w:p w:rsidR="00683EA1" w:rsidRDefault="00683EA1" w:rsidP="002F4E27"/>
        </w:tc>
      </w:tr>
    </w:tbl>
    <w:p w:rsidR="007C08A4" w:rsidRDefault="007C08A4">
      <w:pPr>
        <w:spacing w:before="48" w:after="0" w:line="240" w:lineRule="auto"/>
        <w:ind w:left="207" w:right="-20"/>
        <w:rPr>
          <w:rFonts w:ascii="Calibri" w:eastAsia="Times New Roman" w:hAnsi="Calibri" w:cs="Calibri"/>
          <w:b/>
          <w:bCs/>
          <w:w w:val="117"/>
          <w:sz w:val="28"/>
          <w:szCs w:val="28"/>
        </w:rPr>
      </w:pPr>
    </w:p>
    <w:p w:rsidR="00D4332B" w:rsidRPr="008605F3" w:rsidRDefault="00050BD7" w:rsidP="008605F3">
      <w:pPr>
        <w:spacing w:after="0" w:line="240" w:lineRule="auto"/>
        <w:ind w:right="-23"/>
        <w:rPr>
          <w:rFonts w:ascii="Calibri" w:eastAsia="Times New Roman" w:hAnsi="Calibri" w:cs="Calibri"/>
          <w:sz w:val="28"/>
          <w:szCs w:val="28"/>
        </w:rPr>
      </w:pPr>
      <w:r w:rsidRPr="008605F3">
        <w:rPr>
          <w:rFonts w:ascii="Calibri" w:eastAsia="Times New Roman" w:hAnsi="Calibri" w:cs="Calibri"/>
          <w:b/>
          <w:bCs/>
          <w:sz w:val="28"/>
          <w:szCs w:val="28"/>
        </w:rPr>
        <w:t xml:space="preserve">Section </w:t>
      </w:r>
      <w:r w:rsidR="008E7AC1" w:rsidRPr="008605F3">
        <w:rPr>
          <w:rFonts w:ascii="Calibri" w:eastAsia="Times New Roman" w:hAnsi="Calibri" w:cs="Calibri"/>
          <w:b/>
          <w:bCs/>
          <w:sz w:val="28"/>
          <w:szCs w:val="28"/>
        </w:rPr>
        <w:t>C</w:t>
      </w:r>
      <w:r w:rsidRPr="008605F3">
        <w:rPr>
          <w:rFonts w:ascii="Calibri" w:eastAsia="Times New Roman" w:hAnsi="Calibri" w:cs="Calibri"/>
          <w:b/>
          <w:bCs/>
          <w:sz w:val="28"/>
          <w:szCs w:val="28"/>
        </w:rPr>
        <w:t>: Grounds for Appeal</w:t>
      </w:r>
    </w:p>
    <w:p w:rsidR="00D4332B" w:rsidRDefault="00D4332B">
      <w:pPr>
        <w:spacing w:before="16" w:after="0" w:line="220" w:lineRule="exact"/>
      </w:pPr>
    </w:p>
    <w:p w:rsidR="00D4332B" w:rsidRDefault="00050BD7" w:rsidP="0026174D">
      <w:pPr>
        <w:spacing w:before="7" w:after="0" w:line="270" w:lineRule="exact"/>
        <w:ind w:right="54"/>
      </w:pPr>
      <w:r w:rsidRPr="00A65CBE">
        <w:rPr>
          <w:rFonts w:eastAsia="Palatino Linotype" w:cs="Palatino Linotype"/>
        </w:rPr>
        <w:t>A</w:t>
      </w:r>
      <w:r w:rsidRPr="00A65CBE">
        <w:t xml:space="preserve"> </w:t>
      </w:r>
      <w:r w:rsidR="0026174D">
        <w:t xml:space="preserve">research </w:t>
      </w:r>
      <w:r w:rsidR="00CE14FB">
        <w:t>student</w:t>
      </w:r>
      <w:r w:rsidRPr="00A65CBE">
        <w:t xml:space="preserve"> may appeal against a decision on </w:t>
      </w:r>
      <w:r w:rsidR="00CC148E">
        <w:t xml:space="preserve">one or more of </w:t>
      </w:r>
      <w:r w:rsidRPr="00A65CBE">
        <w:t>the following grounds. Please tick the relevant box(es):</w:t>
      </w:r>
    </w:p>
    <w:p w:rsidR="0054793D" w:rsidRDefault="0054793D" w:rsidP="0026174D">
      <w:pPr>
        <w:spacing w:before="7" w:after="0" w:line="270" w:lineRule="exact"/>
        <w:ind w:right="54"/>
      </w:pPr>
    </w:p>
    <w:p w:rsidR="0054793D" w:rsidRDefault="0054793D" w:rsidP="0057429F">
      <w:pPr>
        <w:pStyle w:val="ListParagraph"/>
        <w:numPr>
          <w:ilvl w:val="0"/>
          <w:numId w:val="8"/>
        </w:numPr>
        <w:tabs>
          <w:tab w:val="left" w:pos="426"/>
        </w:tabs>
        <w:spacing w:after="0" w:line="271" w:lineRule="exact"/>
        <w:ind w:left="1100" w:right="-20" w:hanging="440"/>
      </w:pPr>
      <w:r w:rsidRPr="0054793D">
        <w:rPr>
          <w:b/>
          <w:noProof/>
          <w:lang w:val="en-IE" w:eastAsia="en-IE"/>
        </w:rPr>
        <mc:AlternateContent>
          <mc:Choice Requires="wpg">
            <w:drawing>
              <wp:anchor distT="0" distB="0" distL="114300" distR="114300" simplePos="0" relativeHeight="251655680" behindDoc="1" locked="0" layoutInCell="1" allowOverlap="1" wp14:anchorId="73D3BF4A" wp14:editId="1D5E687B">
                <wp:simplePos x="0" y="0"/>
                <wp:positionH relativeFrom="page">
                  <wp:posOffset>649605</wp:posOffset>
                </wp:positionH>
                <wp:positionV relativeFrom="paragraph">
                  <wp:posOffset>42545</wp:posOffset>
                </wp:positionV>
                <wp:extent cx="128270" cy="115570"/>
                <wp:effectExtent l="1905" t="4445" r="3175" b="3810"/>
                <wp:wrapNone/>
                <wp:docPr id="162"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67"/>
                          <a:chExt cx="202" cy="182"/>
                        </a:xfrm>
                      </wpg:grpSpPr>
                      <wpg:grpSp>
                        <wpg:cNvPr id="163" name="Group 265"/>
                        <wpg:cNvGrpSpPr>
                          <a:grpSpLocks/>
                        </wpg:cNvGrpSpPr>
                        <wpg:grpSpPr bwMode="auto">
                          <a:xfrm>
                            <a:off x="1033" y="77"/>
                            <a:ext cx="182" cy="2"/>
                            <a:chOff x="1033" y="77"/>
                            <a:chExt cx="182" cy="2"/>
                          </a:xfrm>
                        </wpg:grpSpPr>
                        <wps:wsp>
                          <wps:cNvPr id="164" name="Freeform 266"/>
                          <wps:cNvSpPr>
                            <a:spLocks/>
                          </wps:cNvSpPr>
                          <wps:spPr bwMode="auto">
                            <a:xfrm>
                              <a:off x="1033" y="77"/>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 name="Group 267"/>
                        <wpg:cNvGrpSpPr>
                          <a:grpSpLocks/>
                        </wpg:cNvGrpSpPr>
                        <wpg:grpSpPr bwMode="auto">
                          <a:xfrm>
                            <a:off x="1043" y="87"/>
                            <a:ext cx="2" cy="142"/>
                            <a:chOff x="1043" y="87"/>
                            <a:chExt cx="2" cy="142"/>
                          </a:xfrm>
                        </wpg:grpSpPr>
                        <wps:wsp>
                          <wps:cNvPr id="166" name="Freeform 268"/>
                          <wps:cNvSpPr>
                            <a:spLocks/>
                          </wps:cNvSpPr>
                          <wps:spPr bwMode="auto">
                            <a:xfrm>
                              <a:off x="1043"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 name="Group 269"/>
                        <wpg:cNvGrpSpPr>
                          <a:grpSpLocks/>
                        </wpg:cNvGrpSpPr>
                        <wpg:grpSpPr bwMode="auto">
                          <a:xfrm>
                            <a:off x="1204" y="87"/>
                            <a:ext cx="2" cy="142"/>
                            <a:chOff x="1204" y="87"/>
                            <a:chExt cx="2" cy="142"/>
                          </a:xfrm>
                        </wpg:grpSpPr>
                        <wps:wsp>
                          <wps:cNvPr id="168" name="Freeform 270"/>
                          <wps:cNvSpPr>
                            <a:spLocks/>
                          </wps:cNvSpPr>
                          <wps:spPr bwMode="auto">
                            <a:xfrm>
                              <a:off x="1204"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 name="Group 271"/>
                        <wpg:cNvGrpSpPr>
                          <a:grpSpLocks/>
                        </wpg:cNvGrpSpPr>
                        <wpg:grpSpPr bwMode="auto">
                          <a:xfrm>
                            <a:off x="1033" y="239"/>
                            <a:ext cx="182" cy="2"/>
                            <a:chOff x="1033" y="239"/>
                            <a:chExt cx="182" cy="2"/>
                          </a:xfrm>
                        </wpg:grpSpPr>
                        <wps:wsp>
                          <wps:cNvPr id="170" name="Freeform 272"/>
                          <wps:cNvSpPr>
                            <a:spLocks/>
                          </wps:cNvSpPr>
                          <wps:spPr bwMode="auto">
                            <a:xfrm>
                              <a:off x="1033" y="23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F2472FE" id="Group 264" o:spid="_x0000_s1026" style="position:absolute;margin-left:51.15pt;margin-top:3.35pt;width:10.1pt;height:9.1pt;z-index:-251660800;mso-position-horizontal-relative:page" coordorigin="1023,67"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">
                <v:group id="Group 265" o:spid="_x0000_s1027" style="position:absolute;left:1033;top:77;width:182;height:2" coordorigin="1033,77"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266" o:spid="_x0000_s1028" style="position:absolute;left:1033;top:77;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" path="m,l181,e" filled="f" strokeweight=".35136mm">
                    <v:path arrowok="t" o:connecttype="custom" o:connectlocs="0,0;181,0" o:connectangles="0,0"/>
                  </v:shape>
                </v:group>
                <v:group id="Group 267" o:spid="_x0000_s1029" style="position:absolute;left:1043;top:87;width:2;height:142" coordorigin="1043,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Freeform 268" o:spid="_x0000_s1030" style="position:absolute;left:1043;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" path="m,142l,e" filled="f" strokeweight=".35136mm">
                    <v:path arrowok="t" o:connecttype="custom" o:connectlocs="0,229;0,87" o:connectangles="0,0"/>
                  </v:shape>
                </v:group>
                <v:group id="Group 269" o:spid="_x0000_s1031" style="position:absolute;left:1204;top:87;width:2;height:142" coordorigin="1204,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Freeform 270" o:spid="_x0000_s1032" style="position:absolute;left:1204;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" path="m,142l,e" filled="f" strokeweight=".35136mm">
                    <v:path arrowok="t" o:connecttype="custom" o:connectlocs="0,229;0,87" o:connectangles="0,0"/>
                  </v:shape>
                </v:group>
                <v:group id="Group 271" o:spid="_x0000_s1033" style="position:absolute;left:1033;top:239;width:182;height:2" coordorigin="1033,23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Freeform 272" o:spid="_x0000_s1034" style="position:absolute;left:1033;top:23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" path="m,l181,e" filled="f" strokeweight=".35136mm">
                    <v:path arrowok="t" o:connecttype="custom" o:connectlocs="0,0;181,0" o:connectangles="0,0"/>
                  </v:shape>
                </v:group>
                <w10:wrap anchorx="page"/>
              </v:group>
            </w:pict>
          </mc:Fallback>
        </mc:AlternateContent>
      </w:r>
      <w:r w:rsidRPr="00A65CBE">
        <w:t>The</w:t>
      </w:r>
      <w:r>
        <w:t xml:space="preserve">re was a </w:t>
      </w:r>
      <w:r w:rsidRPr="00382BEB">
        <w:t xml:space="preserve">failure to adhere to the </w:t>
      </w:r>
      <w:r>
        <w:t xml:space="preserve">following </w:t>
      </w:r>
      <w:r w:rsidRPr="00382BEB">
        <w:t>regulations of the University</w:t>
      </w:r>
      <w:r w:rsidRPr="00A65CBE">
        <w:t>.</w:t>
      </w:r>
    </w:p>
    <w:tbl>
      <w:tblPr>
        <w:tblStyle w:val="TableGrid"/>
        <w:tblW w:w="0" w:type="auto"/>
        <w:tblInd w:w="124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34"/>
      </w:tblGrid>
      <w:tr w:rsidR="0054793D" w:rsidRPr="001D0D00" w:rsidTr="00C50C0A">
        <w:trPr>
          <w:trHeight w:val="841"/>
        </w:trPr>
        <w:tc>
          <w:tcPr>
            <w:tcW w:w="8834" w:type="dxa"/>
          </w:tcPr>
          <w:p w:rsidR="0054793D" w:rsidRPr="001D0D00" w:rsidRDefault="0054793D" w:rsidP="0057429F">
            <w:pPr>
              <w:spacing w:before="6" w:line="272" w:lineRule="exact"/>
              <w:ind w:left="1100" w:hanging="440"/>
              <w:jc w:val="both"/>
            </w:pPr>
          </w:p>
        </w:tc>
      </w:tr>
    </w:tbl>
    <w:p w:rsidR="0054793D" w:rsidRDefault="0054793D" w:rsidP="0057429F">
      <w:pPr>
        <w:spacing w:after="0" w:line="240" w:lineRule="auto"/>
        <w:ind w:left="1100" w:hanging="440"/>
        <w:jc w:val="both"/>
      </w:pPr>
    </w:p>
    <w:p w:rsidR="00D86951" w:rsidRPr="00D86951" w:rsidRDefault="00D86951" w:rsidP="0057429F">
      <w:pPr>
        <w:spacing w:after="0" w:line="240" w:lineRule="auto"/>
        <w:ind w:left="1100" w:hanging="440"/>
        <w:jc w:val="both"/>
        <w:rPr>
          <w:i/>
        </w:rPr>
      </w:pPr>
      <w:r>
        <w:tab/>
      </w:r>
      <w:r>
        <w:rPr>
          <w:i/>
        </w:rPr>
        <w:t>or</w:t>
      </w:r>
    </w:p>
    <w:p w:rsidR="00D86951" w:rsidRDefault="00D86951" w:rsidP="0057429F">
      <w:pPr>
        <w:spacing w:after="0" w:line="240" w:lineRule="auto"/>
        <w:ind w:left="1100" w:hanging="440"/>
        <w:jc w:val="both"/>
      </w:pPr>
    </w:p>
    <w:p w:rsidR="0054793D" w:rsidRDefault="0054793D" w:rsidP="00D86951">
      <w:pPr>
        <w:spacing w:after="0" w:line="240" w:lineRule="auto"/>
        <w:ind w:left="380" w:firstLine="720"/>
        <w:jc w:val="both"/>
      </w:pPr>
      <w:r w:rsidRPr="00D86951">
        <w:rPr>
          <w:b/>
          <w:noProof/>
          <w:lang w:val="en-IE" w:eastAsia="en-IE"/>
        </w:rPr>
        <mc:AlternateContent>
          <mc:Choice Requires="wpg">
            <w:drawing>
              <wp:anchor distT="0" distB="0" distL="114300" distR="114300" simplePos="0" relativeHeight="251661312" behindDoc="1" locked="0" layoutInCell="1" allowOverlap="1" wp14:anchorId="49DAEE0E" wp14:editId="6EEB71D7">
                <wp:simplePos x="0" y="0"/>
                <wp:positionH relativeFrom="page">
                  <wp:posOffset>649605</wp:posOffset>
                </wp:positionH>
                <wp:positionV relativeFrom="paragraph">
                  <wp:posOffset>42545</wp:posOffset>
                </wp:positionV>
                <wp:extent cx="128270" cy="115570"/>
                <wp:effectExtent l="1905" t="4445" r="3175" b="3810"/>
                <wp:wrapNone/>
                <wp:docPr id="1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67"/>
                          <a:chExt cx="202" cy="182"/>
                        </a:xfrm>
                      </wpg:grpSpPr>
                      <wpg:grpSp>
                        <wpg:cNvPr id="15" name="Group 265"/>
                        <wpg:cNvGrpSpPr>
                          <a:grpSpLocks/>
                        </wpg:cNvGrpSpPr>
                        <wpg:grpSpPr bwMode="auto">
                          <a:xfrm>
                            <a:off x="1033" y="77"/>
                            <a:ext cx="182" cy="2"/>
                            <a:chOff x="1033" y="77"/>
                            <a:chExt cx="182" cy="2"/>
                          </a:xfrm>
                        </wpg:grpSpPr>
                        <wps:wsp>
                          <wps:cNvPr id="16" name="Freeform 266"/>
                          <wps:cNvSpPr>
                            <a:spLocks/>
                          </wps:cNvSpPr>
                          <wps:spPr bwMode="auto">
                            <a:xfrm>
                              <a:off x="1033" y="77"/>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267"/>
                        <wpg:cNvGrpSpPr>
                          <a:grpSpLocks/>
                        </wpg:cNvGrpSpPr>
                        <wpg:grpSpPr bwMode="auto">
                          <a:xfrm>
                            <a:off x="1043" y="87"/>
                            <a:ext cx="2" cy="142"/>
                            <a:chOff x="1043" y="87"/>
                            <a:chExt cx="2" cy="142"/>
                          </a:xfrm>
                        </wpg:grpSpPr>
                        <wps:wsp>
                          <wps:cNvPr id="18" name="Freeform 268"/>
                          <wps:cNvSpPr>
                            <a:spLocks/>
                          </wps:cNvSpPr>
                          <wps:spPr bwMode="auto">
                            <a:xfrm>
                              <a:off x="1043"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269"/>
                        <wpg:cNvGrpSpPr>
                          <a:grpSpLocks/>
                        </wpg:cNvGrpSpPr>
                        <wpg:grpSpPr bwMode="auto">
                          <a:xfrm>
                            <a:off x="1204" y="87"/>
                            <a:ext cx="2" cy="142"/>
                            <a:chOff x="1204" y="87"/>
                            <a:chExt cx="2" cy="142"/>
                          </a:xfrm>
                        </wpg:grpSpPr>
                        <wps:wsp>
                          <wps:cNvPr id="20" name="Freeform 270"/>
                          <wps:cNvSpPr>
                            <a:spLocks/>
                          </wps:cNvSpPr>
                          <wps:spPr bwMode="auto">
                            <a:xfrm>
                              <a:off x="1204"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271"/>
                        <wpg:cNvGrpSpPr>
                          <a:grpSpLocks/>
                        </wpg:cNvGrpSpPr>
                        <wpg:grpSpPr bwMode="auto">
                          <a:xfrm>
                            <a:off x="1033" y="239"/>
                            <a:ext cx="182" cy="2"/>
                            <a:chOff x="1033" y="239"/>
                            <a:chExt cx="182" cy="2"/>
                          </a:xfrm>
                        </wpg:grpSpPr>
                        <wps:wsp>
                          <wps:cNvPr id="22" name="Freeform 272"/>
                          <wps:cNvSpPr>
                            <a:spLocks/>
                          </wps:cNvSpPr>
                          <wps:spPr bwMode="auto">
                            <a:xfrm>
                              <a:off x="1033" y="23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9D6205" id="Group 264" o:spid="_x0000_s1026" style="position:absolute;margin-left:51.15pt;margin-top:3.35pt;width:10.1pt;height:9.1pt;z-index:-251655168;mso-position-horizontal-relative:page" coordorigin="1023,67"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">
                <v:group id="Group 265" o:spid="_x0000_s1027" style="position:absolute;left:1033;top:77;width:182;height:2" coordorigin="1033,77"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266" o:spid="_x0000_s1028" style="position:absolute;left:1033;top:77;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" path="m,l181,e" filled="f" strokeweight=".35136mm">
                    <v:path arrowok="t" o:connecttype="custom" o:connectlocs="0,0;181,0" o:connectangles="0,0"/>
                  </v:shape>
                </v:group>
                <v:group id="Group 267" o:spid="_x0000_s1029" style="position:absolute;left:1043;top:87;width:2;height:142" coordorigin="1043,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268" o:spid="_x0000_s1030" style="position:absolute;left:1043;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" path="m,142l,e" filled="f" strokeweight=".35136mm">
                    <v:path arrowok="t" o:connecttype="custom" o:connectlocs="0,229;0,87" o:connectangles="0,0"/>
                  </v:shape>
                </v:group>
                <v:group id="Group 269" o:spid="_x0000_s1031" style="position:absolute;left:1204;top:87;width:2;height:142" coordorigin="1204,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0" o:spid="_x0000_s1032" style="position:absolute;left:1204;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" path="m,142l,e" filled="f" strokeweight=".35136mm">
                    <v:path arrowok="t" o:connecttype="custom" o:connectlocs="0,229;0,87" o:connectangles="0,0"/>
                  </v:shape>
                </v:group>
                <v:group id="Group 271" o:spid="_x0000_s1033" style="position:absolute;left:1033;top:239;width:182;height:2" coordorigin="1033,23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72" o:spid="_x0000_s1034" style="position:absolute;left:1033;top:23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" path="m,l181,e" filled="f" strokeweight=".35136mm">
                    <v:path arrowok="t" o:connecttype="custom" o:connectlocs="0,0;181,0" o:connectangles="0,0"/>
                  </v:shape>
                </v:group>
                <w10:wrap anchorx="page"/>
              </v:group>
            </w:pict>
          </mc:Fallback>
        </mc:AlternateContent>
      </w:r>
      <w:r w:rsidRPr="00D86951">
        <w:t>There was insufficiency of regulations which</w:t>
      </w:r>
      <w:r>
        <w:t xml:space="preserve"> might have a bearing on the case.</w:t>
      </w:r>
      <w:r w:rsidRPr="003C366F">
        <w:t xml:space="preserve"> </w:t>
      </w:r>
    </w:p>
    <w:p w:rsidR="0054793D" w:rsidRDefault="0054793D" w:rsidP="0057429F">
      <w:pPr>
        <w:widowControl/>
        <w:spacing w:after="0" w:line="240" w:lineRule="auto"/>
        <w:ind w:left="1100" w:hanging="440"/>
        <w:jc w:val="both"/>
      </w:pPr>
    </w:p>
    <w:p w:rsidR="0054793D" w:rsidRDefault="0054793D" w:rsidP="0057429F">
      <w:pPr>
        <w:pStyle w:val="ListParagraph"/>
        <w:widowControl/>
        <w:numPr>
          <w:ilvl w:val="0"/>
          <w:numId w:val="8"/>
        </w:numPr>
        <w:spacing w:after="0" w:line="240" w:lineRule="auto"/>
        <w:ind w:left="1100" w:hanging="440"/>
        <w:jc w:val="both"/>
      </w:pPr>
      <w:r>
        <w:rPr>
          <w:noProof/>
          <w:lang w:val="en-IE" w:eastAsia="en-IE"/>
        </w:rPr>
        <mc:AlternateContent>
          <mc:Choice Requires="wpg">
            <w:drawing>
              <wp:anchor distT="0" distB="0" distL="114300" distR="114300" simplePos="0" relativeHeight="251657728" behindDoc="1" locked="0" layoutInCell="1" allowOverlap="1" wp14:anchorId="597B2E61" wp14:editId="65AF2105">
                <wp:simplePos x="0" y="0"/>
                <wp:positionH relativeFrom="page">
                  <wp:posOffset>649605</wp:posOffset>
                </wp:positionH>
                <wp:positionV relativeFrom="paragraph">
                  <wp:posOffset>56515</wp:posOffset>
                </wp:positionV>
                <wp:extent cx="128270" cy="115570"/>
                <wp:effectExtent l="1905" t="8890" r="3175" b="8890"/>
                <wp:wrapNone/>
                <wp:docPr id="153"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89"/>
                          <a:chExt cx="202" cy="182"/>
                        </a:xfrm>
                      </wpg:grpSpPr>
                      <wpg:grpSp>
                        <wpg:cNvPr id="154" name="Group 274"/>
                        <wpg:cNvGrpSpPr>
                          <a:grpSpLocks/>
                        </wpg:cNvGrpSpPr>
                        <wpg:grpSpPr bwMode="auto">
                          <a:xfrm>
                            <a:off x="1033" y="99"/>
                            <a:ext cx="182" cy="2"/>
                            <a:chOff x="1033" y="99"/>
                            <a:chExt cx="182" cy="2"/>
                          </a:xfrm>
                        </wpg:grpSpPr>
                        <wps:wsp>
                          <wps:cNvPr id="155" name="Freeform 275"/>
                          <wps:cNvSpPr>
                            <a:spLocks/>
                          </wps:cNvSpPr>
                          <wps:spPr bwMode="auto">
                            <a:xfrm>
                              <a:off x="1033" y="9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276"/>
                        <wpg:cNvGrpSpPr>
                          <a:grpSpLocks/>
                        </wpg:cNvGrpSpPr>
                        <wpg:grpSpPr bwMode="auto">
                          <a:xfrm>
                            <a:off x="1043" y="109"/>
                            <a:ext cx="2" cy="142"/>
                            <a:chOff x="1043" y="109"/>
                            <a:chExt cx="2" cy="142"/>
                          </a:xfrm>
                        </wpg:grpSpPr>
                        <wps:wsp>
                          <wps:cNvPr id="157" name="Freeform 277"/>
                          <wps:cNvSpPr>
                            <a:spLocks/>
                          </wps:cNvSpPr>
                          <wps:spPr bwMode="auto">
                            <a:xfrm>
                              <a:off x="1043" y="109"/>
                              <a:ext cx="2" cy="142"/>
                            </a:xfrm>
                            <a:custGeom>
                              <a:avLst/>
                              <a:gdLst>
                                <a:gd name="T0" fmla="+- 0 251 109"/>
                                <a:gd name="T1" fmla="*/ 251 h 142"/>
                                <a:gd name="T2" fmla="+- 0 109 109"/>
                                <a:gd name="T3" fmla="*/ 10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 name="Group 278"/>
                        <wpg:cNvGrpSpPr>
                          <a:grpSpLocks/>
                        </wpg:cNvGrpSpPr>
                        <wpg:grpSpPr bwMode="auto">
                          <a:xfrm>
                            <a:off x="1204" y="109"/>
                            <a:ext cx="2" cy="142"/>
                            <a:chOff x="1204" y="109"/>
                            <a:chExt cx="2" cy="142"/>
                          </a:xfrm>
                        </wpg:grpSpPr>
                        <wps:wsp>
                          <wps:cNvPr id="159" name="Freeform 279"/>
                          <wps:cNvSpPr>
                            <a:spLocks/>
                          </wps:cNvSpPr>
                          <wps:spPr bwMode="auto">
                            <a:xfrm>
                              <a:off x="1204" y="109"/>
                              <a:ext cx="2" cy="142"/>
                            </a:xfrm>
                            <a:custGeom>
                              <a:avLst/>
                              <a:gdLst>
                                <a:gd name="T0" fmla="+- 0 251 109"/>
                                <a:gd name="T1" fmla="*/ 251 h 142"/>
                                <a:gd name="T2" fmla="+- 0 109 109"/>
                                <a:gd name="T3" fmla="*/ 10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 name="Group 280"/>
                        <wpg:cNvGrpSpPr>
                          <a:grpSpLocks/>
                        </wpg:cNvGrpSpPr>
                        <wpg:grpSpPr bwMode="auto">
                          <a:xfrm>
                            <a:off x="1033" y="261"/>
                            <a:ext cx="182" cy="2"/>
                            <a:chOff x="1033" y="261"/>
                            <a:chExt cx="182" cy="2"/>
                          </a:xfrm>
                        </wpg:grpSpPr>
                        <wps:wsp>
                          <wps:cNvPr id="161" name="Freeform 281"/>
                          <wps:cNvSpPr>
                            <a:spLocks/>
                          </wps:cNvSpPr>
                          <wps:spPr bwMode="auto">
                            <a:xfrm>
                              <a:off x="1033" y="261"/>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CE759A" id="Group 273" o:spid="_x0000_s1026" style="position:absolute;margin-left:51.15pt;margin-top:4.45pt;width:10.1pt;height:9.1pt;z-index:-251658752;mso-position-horizontal-relative:page" coordorigin="1023,89"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">
                <v:group id="Group 274" o:spid="_x0000_s1027" style="position:absolute;left:1033;top:99;width:182;height:2" coordorigin="1033,9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275" o:spid="_x0000_s1028" style="position:absolute;left:1033;top:9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" path="m,l181,e" filled="f" strokeweight=".35136mm">
                    <v:path arrowok="t" o:connecttype="custom" o:connectlocs="0,0;181,0" o:connectangles="0,0"/>
                  </v:shape>
                </v:group>
                <v:group id="Group 276" o:spid="_x0000_s1029" style="position:absolute;left:1043;top:109;width:2;height:142" coordorigin="1043,10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277" o:spid="_x0000_s1030" style="position:absolute;left:1043;top:10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" path="m,142l,e" filled="f" strokeweight=".35136mm">
                    <v:path arrowok="t" o:connecttype="custom" o:connectlocs="0,251;0,109" o:connectangles="0,0"/>
                  </v:shape>
                </v:group>
                <v:group id="Group 278" o:spid="_x0000_s1031" style="position:absolute;left:1204;top:109;width:2;height:142" coordorigin="1204,10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279" o:spid="_x0000_s1032" style="position:absolute;left:1204;top:10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" path="m,142l,e" filled="f" strokeweight=".35136mm">
                    <v:path arrowok="t" o:connecttype="custom" o:connectlocs="0,251;0,109" o:connectangles="0,0"/>
                  </v:shape>
                </v:group>
                <v:group id="Group 280" o:spid="_x0000_s1033" style="position:absolute;left:1033;top:261;width:182;height:2" coordorigin="1033,261"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281" o:spid="_x0000_s1034" style="position:absolute;left:1033;top:261;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" path="m,l181,e" filled="f" strokeweight=".35136mm">
                    <v:path arrowok="t" o:connecttype="custom" o:connectlocs="0,0;181,0" o:connectangles="0,0"/>
                  </v:shape>
                </v:group>
                <w10:wrap anchorx="page"/>
              </v:group>
            </w:pict>
          </mc:Fallback>
        </mc:AlternateContent>
      </w:r>
      <w:r>
        <w:t>There are</w:t>
      </w:r>
      <w:r w:rsidRPr="0026174D">
        <w:t xml:space="preserve"> </w:t>
      </w:r>
      <w:r>
        <w:t xml:space="preserve">documented </w:t>
      </w:r>
      <w:r w:rsidRPr="003C366F">
        <w:t>circumstances</w:t>
      </w:r>
      <w:r w:rsidRPr="003C366F">
        <w:rPr>
          <w:vertAlign w:val="superscript"/>
        </w:rPr>
        <w:footnoteReference w:id="2"/>
      </w:r>
      <w:r>
        <w:t xml:space="preserve"> </w:t>
      </w:r>
      <w:r w:rsidRPr="003C366F">
        <w:t xml:space="preserve">affecting </w:t>
      </w:r>
      <w:r>
        <w:t>my</w:t>
      </w:r>
      <w:r w:rsidRPr="003C366F">
        <w:t xml:space="preserve"> performance which the examiners/supervisory panel were not aware of</w:t>
      </w:r>
      <w:r>
        <w:t xml:space="preserve"> </w:t>
      </w:r>
      <w:r w:rsidRPr="00EF0FCE">
        <w:t xml:space="preserve"> which </w:t>
      </w:r>
      <w:r>
        <w:t>I</w:t>
      </w:r>
      <w:r w:rsidRPr="00EF0FCE">
        <w:t xml:space="preserve"> was unable or, for valid reasons, unwilling to divulge before a decision was reached </w:t>
      </w:r>
      <w:r w:rsidRPr="00F9043D">
        <w:t>and which would have made a real and substantial difference to the decision</w:t>
      </w:r>
      <w:r w:rsidR="00277293">
        <w:t xml:space="preserve"> being appealed</w:t>
      </w:r>
      <w:r>
        <w:t>.</w:t>
      </w:r>
    </w:p>
    <w:p w:rsidR="0054793D" w:rsidRDefault="0054793D" w:rsidP="0057429F">
      <w:pPr>
        <w:spacing w:after="0" w:line="276" w:lineRule="exact"/>
        <w:ind w:left="1100" w:right="-20" w:hanging="440"/>
        <w:jc w:val="both"/>
      </w:pPr>
    </w:p>
    <w:p w:rsidR="0054793D" w:rsidRDefault="0054793D" w:rsidP="0057429F">
      <w:pPr>
        <w:pStyle w:val="ListParagraph"/>
        <w:numPr>
          <w:ilvl w:val="0"/>
          <w:numId w:val="8"/>
        </w:numPr>
        <w:spacing w:after="0" w:line="276" w:lineRule="exact"/>
        <w:ind w:left="1100" w:right="-20" w:hanging="440"/>
        <w:jc w:val="both"/>
      </w:pPr>
      <w:r>
        <w:rPr>
          <w:noProof/>
          <w:lang w:val="en-IE" w:eastAsia="en-IE"/>
        </w:rPr>
        <mc:AlternateContent>
          <mc:Choice Requires="wpg">
            <w:drawing>
              <wp:anchor distT="0" distB="0" distL="114300" distR="114300" simplePos="0" relativeHeight="251653632" behindDoc="1" locked="0" layoutInCell="1" allowOverlap="1" wp14:anchorId="0A92983C" wp14:editId="34E6D9FD">
                <wp:simplePos x="0" y="0"/>
                <wp:positionH relativeFrom="page">
                  <wp:posOffset>649605</wp:posOffset>
                </wp:positionH>
                <wp:positionV relativeFrom="paragraph">
                  <wp:posOffset>46355</wp:posOffset>
                </wp:positionV>
                <wp:extent cx="128270" cy="115570"/>
                <wp:effectExtent l="1905" t="8255" r="3175" b="0"/>
                <wp:wrapNone/>
                <wp:docPr id="144"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73"/>
                          <a:chExt cx="202" cy="182"/>
                        </a:xfrm>
                      </wpg:grpSpPr>
                      <wpg:grpSp>
                        <wpg:cNvPr id="145" name="Group 160"/>
                        <wpg:cNvGrpSpPr>
                          <a:grpSpLocks/>
                        </wpg:cNvGrpSpPr>
                        <wpg:grpSpPr bwMode="auto">
                          <a:xfrm>
                            <a:off x="1033" y="83"/>
                            <a:ext cx="182" cy="2"/>
                            <a:chOff x="1033" y="83"/>
                            <a:chExt cx="182" cy="2"/>
                          </a:xfrm>
                        </wpg:grpSpPr>
                        <wps:wsp>
                          <wps:cNvPr id="146" name="Freeform 161"/>
                          <wps:cNvSpPr>
                            <a:spLocks/>
                          </wps:cNvSpPr>
                          <wps:spPr bwMode="auto">
                            <a:xfrm>
                              <a:off x="1033" y="83"/>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 name="Group 158"/>
                        <wpg:cNvGrpSpPr>
                          <a:grpSpLocks/>
                        </wpg:cNvGrpSpPr>
                        <wpg:grpSpPr bwMode="auto">
                          <a:xfrm>
                            <a:off x="1043" y="92"/>
                            <a:ext cx="2" cy="142"/>
                            <a:chOff x="1043" y="92"/>
                            <a:chExt cx="2" cy="142"/>
                          </a:xfrm>
                        </wpg:grpSpPr>
                        <wps:wsp>
                          <wps:cNvPr id="148" name="Freeform 159"/>
                          <wps:cNvSpPr>
                            <a:spLocks/>
                          </wps:cNvSpPr>
                          <wps:spPr bwMode="auto">
                            <a:xfrm>
                              <a:off x="1043" y="92"/>
                              <a:ext cx="2" cy="142"/>
                            </a:xfrm>
                            <a:custGeom>
                              <a:avLst/>
                              <a:gdLst>
                                <a:gd name="T0" fmla="+- 0 234 92"/>
                                <a:gd name="T1" fmla="*/ 234 h 142"/>
                                <a:gd name="T2" fmla="+- 0 92 92"/>
                                <a:gd name="T3" fmla="*/ 92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 name="Group 156"/>
                        <wpg:cNvGrpSpPr>
                          <a:grpSpLocks/>
                        </wpg:cNvGrpSpPr>
                        <wpg:grpSpPr bwMode="auto">
                          <a:xfrm>
                            <a:off x="1204" y="92"/>
                            <a:ext cx="2" cy="142"/>
                            <a:chOff x="1204" y="92"/>
                            <a:chExt cx="2" cy="142"/>
                          </a:xfrm>
                        </wpg:grpSpPr>
                        <wps:wsp>
                          <wps:cNvPr id="150" name="Freeform 157"/>
                          <wps:cNvSpPr>
                            <a:spLocks/>
                          </wps:cNvSpPr>
                          <wps:spPr bwMode="auto">
                            <a:xfrm>
                              <a:off x="1204" y="92"/>
                              <a:ext cx="2" cy="142"/>
                            </a:xfrm>
                            <a:custGeom>
                              <a:avLst/>
                              <a:gdLst>
                                <a:gd name="T0" fmla="+- 0 234 92"/>
                                <a:gd name="T1" fmla="*/ 234 h 142"/>
                                <a:gd name="T2" fmla="+- 0 92 92"/>
                                <a:gd name="T3" fmla="*/ 92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 name="Group 154"/>
                        <wpg:cNvGrpSpPr>
                          <a:grpSpLocks/>
                        </wpg:cNvGrpSpPr>
                        <wpg:grpSpPr bwMode="auto">
                          <a:xfrm>
                            <a:off x="1033" y="244"/>
                            <a:ext cx="182" cy="2"/>
                            <a:chOff x="1033" y="244"/>
                            <a:chExt cx="182" cy="2"/>
                          </a:xfrm>
                        </wpg:grpSpPr>
                        <wps:wsp>
                          <wps:cNvPr id="152" name="Freeform 155"/>
                          <wps:cNvSpPr>
                            <a:spLocks/>
                          </wps:cNvSpPr>
                          <wps:spPr bwMode="auto">
                            <a:xfrm>
                              <a:off x="1033" y="244"/>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5396AE" id="Group 153" o:spid="_x0000_s1026" style="position:absolute;margin-left:51.15pt;margin-top:3.65pt;width:10.1pt;height:9.1pt;z-index:-251662848;mso-position-horizontal-relative:page" coordorigin="1023,73"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">
                <v:group id="Group 160" o:spid="_x0000_s1027" style="position:absolute;left:1033;top:83;width:182;height:2" coordorigin="1033,83"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61" o:spid="_x0000_s1028" style="position:absolute;left:1033;top:83;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" path="m,l181,e" filled="f" strokeweight=".35136mm">
                    <v:path arrowok="t" o:connecttype="custom" o:connectlocs="0,0;181,0" o:connectangles="0,0"/>
                  </v:shape>
                </v:group>
                <v:group id="Group 158" o:spid="_x0000_s1029" style="position:absolute;left:1043;top:92;width:2;height:142" coordorigin="1043,92"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59" o:spid="_x0000_s1030" style="position:absolute;left:1043;top:92;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" path="m,142l,e" filled="f" strokeweight=".35136mm">
                    <v:path arrowok="t" o:connecttype="custom" o:connectlocs="0,234;0,92" o:connectangles="0,0"/>
                  </v:shape>
                </v:group>
                <v:group id="Group 156" o:spid="_x0000_s1031" style="position:absolute;left:1204;top:92;width:2;height:142" coordorigin="1204,92"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57" o:spid="_x0000_s1032" style="position:absolute;left:1204;top:92;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" path="m,142l,e" filled="f" strokeweight=".35136mm">
                    <v:path arrowok="t" o:connecttype="custom" o:connectlocs="0,234;0,92" o:connectangles="0,0"/>
                  </v:shape>
                </v:group>
                <v:group id="Group 154" o:spid="_x0000_s1033" style="position:absolute;left:1033;top:244;width:182;height:2" coordorigin="1033,244"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Freeform 155" o:spid="_x0000_s1034" style="position:absolute;left:1033;top:244;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" path="m,l181,e" filled="f" strokeweight=".35136mm">
                    <v:path arrowok="t" o:connecttype="custom" o:connectlocs="0,0;181,0" o:connectangles="0,0"/>
                  </v:shape>
                </v:group>
                <w10:wrap anchorx="page"/>
              </v:group>
            </w:pict>
          </mc:Fallback>
        </mc:AlternateContent>
      </w:r>
      <w:r>
        <w:t>S</w:t>
      </w:r>
      <w:r w:rsidRPr="00EF0FCE">
        <w:t>u</w:t>
      </w:r>
      <w:r>
        <w:t>ff</w:t>
      </w:r>
      <w:r w:rsidRPr="00EF0FCE">
        <w:t xml:space="preserve">icient weight was not given to </w:t>
      </w:r>
      <w:r>
        <w:t xml:space="preserve">documented </w:t>
      </w:r>
      <w:r w:rsidRPr="00EF0FCE">
        <w:t>extenuating circumstances</w:t>
      </w:r>
      <w:r>
        <w:t xml:space="preserve"> </w:t>
      </w:r>
      <w:r w:rsidRPr="00EF0FCE">
        <w:t>notiﬁed prior to the decision being reached</w:t>
      </w:r>
      <w:r>
        <w:t xml:space="preserve"> </w:t>
      </w:r>
    </w:p>
    <w:p w:rsidR="0054793D" w:rsidRDefault="0054793D" w:rsidP="0057429F">
      <w:pPr>
        <w:spacing w:after="0" w:line="271" w:lineRule="exact"/>
        <w:ind w:left="1100" w:right="-20" w:hanging="440"/>
        <w:jc w:val="both"/>
      </w:pPr>
    </w:p>
    <w:p w:rsidR="0054793D" w:rsidRPr="0062211B" w:rsidRDefault="0054793D" w:rsidP="0057429F">
      <w:pPr>
        <w:pStyle w:val="ListParagraph"/>
        <w:numPr>
          <w:ilvl w:val="0"/>
          <w:numId w:val="8"/>
        </w:numPr>
        <w:spacing w:after="0" w:line="271" w:lineRule="exact"/>
        <w:ind w:left="1100" w:right="-20" w:hanging="440"/>
        <w:jc w:val="both"/>
      </w:pPr>
      <w:r>
        <w:rPr>
          <w:noProof/>
          <w:lang w:val="en-IE" w:eastAsia="en-IE"/>
        </w:rPr>
        <mc:AlternateContent>
          <mc:Choice Requires="wpg">
            <w:drawing>
              <wp:anchor distT="0" distB="0" distL="114300" distR="114300" simplePos="0" relativeHeight="251654656" behindDoc="1" locked="0" layoutInCell="1" allowOverlap="1" wp14:anchorId="17458E7D" wp14:editId="62780123">
                <wp:simplePos x="0" y="0"/>
                <wp:positionH relativeFrom="page">
                  <wp:posOffset>649605</wp:posOffset>
                </wp:positionH>
                <wp:positionV relativeFrom="paragraph">
                  <wp:posOffset>42545</wp:posOffset>
                </wp:positionV>
                <wp:extent cx="128270" cy="115570"/>
                <wp:effectExtent l="1905" t="4445" r="3175" b="381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67"/>
                          <a:chExt cx="202" cy="182"/>
                        </a:xfrm>
                      </wpg:grpSpPr>
                      <wpg:grpSp>
                        <wpg:cNvPr id="127" name="Group 133"/>
                        <wpg:cNvGrpSpPr>
                          <a:grpSpLocks/>
                        </wpg:cNvGrpSpPr>
                        <wpg:grpSpPr bwMode="auto">
                          <a:xfrm>
                            <a:off x="1033" y="77"/>
                            <a:ext cx="182" cy="2"/>
                            <a:chOff x="1033" y="77"/>
                            <a:chExt cx="182" cy="2"/>
                          </a:xfrm>
                        </wpg:grpSpPr>
                        <wps:wsp>
                          <wps:cNvPr id="128" name="Freeform 134"/>
                          <wps:cNvSpPr>
                            <a:spLocks/>
                          </wps:cNvSpPr>
                          <wps:spPr bwMode="auto">
                            <a:xfrm>
                              <a:off x="1033" y="77"/>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9" name="Group 131"/>
                        <wpg:cNvGrpSpPr>
                          <a:grpSpLocks/>
                        </wpg:cNvGrpSpPr>
                        <wpg:grpSpPr bwMode="auto">
                          <a:xfrm>
                            <a:off x="1043" y="87"/>
                            <a:ext cx="2" cy="142"/>
                            <a:chOff x="1043" y="87"/>
                            <a:chExt cx="2" cy="142"/>
                          </a:xfrm>
                        </wpg:grpSpPr>
                        <wps:wsp>
                          <wps:cNvPr id="130" name="Freeform 132"/>
                          <wps:cNvSpPr>
                            <a:spLocks/>
                          </wps:cNvSpPr>
                          <wps:spPr bwMode="auto">
                            <a:xfrm>
                              <a:off x="1043"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1" name="Group 129"/>
                        <wpg:cNvGrpSpPr>
                          <a:grpSpLocks/>
                        </wpg:cNvGrpSpPr>
                        <wpg:grpSpPr bwMode="auto">
                          <a:xfrm>
                            <a:off x="1204" y="87"/>
                            <a:ext cx="2" cy="142"/>
                            <a:chOff x="1204" y="87"/>
                            <a:chExt cx="2" cy="142"/>
                          </a:xfrm>
                        </wpg:grpSpPr>
                        <wps:wsp>
                          <wps:cNvPr id="132" name="Freeform 130"/>
                          <wps:cNvSpPr>
                            <a:spLocks/>
                          </wps:cNvSpPr>
                          <wps:spPr bwMode="auto">
                            <a:xfrm>
                              <a:off x="1204"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127"/>
                        <wpg:cNvGrpSpPr>
                          <a:grpSpLocks/>
                        </wpg:cNvGrpSpPr>
                        <wpg:grpSpPr bwMode="auto">
                          <a:xfrm>
                            <a:off x="1033" y="239"/>
                            <a:ext cx="182" cy="2"/>
                            <a:chOff x="1033" y="239"/>
                            <a:chExt cx="182" cy="2"/>
                          </a:xfrm>
                        </wpg:grpSpPr>
                        <wps:wsp>
                          <wps:cNvPr id="134" name="Freeform 128"/>
                          <wps:cNvSpPr>
                            <a:spLocks/>
                          </wps:cNvSpPr>
                          <wps:spPr bwMode="auto">
                            <a:xfrm>
                              <a:off x="1033" y="23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D9EF64B" id="Group 126" o:spid="_x0000_s1026" style="position:absolute;margin-left:51.15pt;margin-top:3.35pt;width:10.1pt;height:9.1pt;z-index:-251661824;mso-position-horizontal-relative:page" coordorigin="1023,67"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">
                <v:group id="Group 133" o:spid="_x0000_s1027" style="position:absolute;left:1033;top:77;width:182;height:2" coordorigin="1033,77"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34" o:spid="_x0000_s1028" style="position:absolute;left:1033;top:77;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" path="m,l181,e" filled="f" strokeweight=".35136mm">
                    <v:path arrowok="t" o:connecttype="custom" o:connectlocs="0,0;181,0" o:connectangles="0,0"/>
                  </v:shape>
                </v:group>
                <v:group id="Group 131" o:spid="_x0000_s1029" style="position:absolute;left:1043;top:87;width:2;height:142" coordorigin="1043,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32" o:spid="_x0000_s1030" style="position:absolute;left:1043;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" path="m,142l,e" filled="f" strokeweight=".35136mm">
                    <v:path arrowok="t" o:connecttype="custom" o:connectlocs="0,229;0,87" o:connectangles="0,0"/>
                  </v:shape>
                </v:group>
                <v:group id="Group 129" o:spid="_x0000_s1031" style="position:absolute;left:1204;top:87;width:2;height:142" coordorigin="1204,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130" o:spid="_x0000_s1032" style="position:absolute;left:1204;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" path="m,142l,e" filled="f" strokeweight=".35136mm">
                    <v:path arrowok="t" o:connecttype="custom" o:connectlocs="0,229;0,87" o:connectangles="0,0"/>
                  </v:shape>
                </v:group>
                <v:group id="Group 127" o:spid="_x0000_s1033" style="position:absolute;left:1033;top:239;width:182;height:2" coordorigin="1033,23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28" o:spid="_x0000_s1034" style="position:absolute;left:1033;top:23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" path="m,l181,e" filled="f" strokeweight=".35136mm">
                    <v:path arrowok="t" o:connecttype="custom" o:connectlocs="0,0;181,0" o:connectangles="0,0"/>
                  </v:shape>
                </v:group>
                <w10:wrap anchorx="page"/>
              </v:group>
            </w:pict>
          </mc:Fallback>
        </mc:AlternateContent>
      </w:r>
      <w:r w:rsidRPr="00A65CBE">
        <w:t xml:space="preserve">There </w:t>
      </w:r>
      <w:r>
        <w:t xml:space="preserve">is </w:t>
      </w:r>
      <w:r w:rsidRPr="00EF0FCE">
        <w:t xml:space="preserve">evidence of a material administrative error or a material irregularity in how the </w:t>
      </w:r>
      <w:r w:rsidRPr="003C366F">
        <w:t xml:space="preserve">examination/review </w:t>
      </w:r>
      <w:r w:rsidRPr="00EF0FCE">
        <w:t xml:space="preserve">was assessed </w:t>
      </w:r>
      <w:r w:rsidRPr="00F9043D">
        <w:t>which has made a real and substantial difference to the supervisory panel or examiner’s decision</w:t>
      </w:r>
      <w:r>
        <w:t>.</w:t>
      </w:r>
    </w:p>
    <w:p w:rsidR="0054793D" w:rsidRDefault="0054793D" w:rsidP="0026174D">
      <w:pPr>
        <w:spacing w:before="7" w:after="0" w:line="270" w:lineRule="exact"/>
        <w:ind w:right="54"/>
      </w:pPr>
    </w:p>
    <w:p w:rsidR="00D4332B" w:rsidRPr="00BE1216" w:rsidRDefault="00D4332B">
      <w:pPr>
        <w:spacing w:before="1" w:after="0" w:line="260" w:lineRule="exact"/>
        <w:rPr>
          <w:szCs w:val="26"/>
        </w:rPr>
      </w:pPr>
    </w:p>
    <w:p w:rsidR="00D4332B" w:rsidRPr="008605F3" w:rsidRDefault="00050BD7" w:rsidP="00085216">
      <w:pPr>
        <w:spacing w:before="13" w:after="0" w:line="240" w:lineRule="auto"/>
        <w:ind w:right="-20"/>
        <w:rPr>
          <w:rFonts w:ascii="Calibri" w:eastAsia="Times New Roman" w:hAnsi="Calibri" w:cs="Calibri"/>
          <w:sz w:val="28"/>
          <w:szCs w:val="28"/>
        </w:rPr>
      </w:pPr>
      <w:r w:rsidRPr="008605F3">
        <w:rPr>
          <w:rFonts w:ascii="Calibri" w:eastAsia="Times New Roman" w:hAnsi="Calibri" w:cs="Calibri"/>
          <w:b/>
          <w:bCs/>
          <w:sz w:val="28"/>
          <w:szCs w:val="28"/>
        </w:rPr>
        <w:t>Section D:  Statement in Support of Appeal</w:t>
      </w:r>
    </w:p>
    <w:p w:rsidR="00D4332B" w:rsidRDefault="00D4332B">
      <w:pPr>
        <w:spacing w:before="14" w:after="0" w:line="200" w:lineRule="exact"/>
        <w:rPr>
          <w:sz w:val="20"/>
          <w:szCs w:val="20"/>
        </w:rPr>
      </w:pPr>
    </w:p>
    <w:p w:rsidR="00886D71" w:rsidRDefault="00050BD7">
      <w:pPr>
        <w:spacing w:before="6" w:after="0" w:line="272" w:lineRule="exact"/>
        <w:ind w:left="116" w:right="165"/>
        <w:jc w:val="both"/>
      </w:pPr>
      <w:r w:rsidRPr="00A65CBE">
        <w:rPr>
          <w:rFonts w:eastAsia="Palatino Linotype" w:cs="Palatino Linotype"/>
          <w:spacing w:val="-18"/>
        </w:rPr>
        <w:t>Y</w:t>
      </w:r>
      <w:r w:rsidRPr="00A65CBE">
        <w:t>ou must provide a concise</w:t>
      </w:r>
      <w:r w:rsidR="00A65CBE" w:rsidRPr="00A65CBE">
        <w:t>, signed</w:t>
      </w:r>
      <w:r w:rsidRPr="00A65CBE">
        <w:t xml:space="preserve"> statement to support your appeal.</w:t>
      </w:r>
      <w:r w:rsidR="001D0D00">
        <w:t xml:space="preserve"> In the interest</w:t>
      </w:r>
      <w:r w:rsidR="007707D5">
        <w:t>s</w:t>
      </w:r>
      <w:r w:rsidR="001D0D00">
        <w:t xml:space="preserve"> of clarity</w:t>
      </w:r>
      <w:r w:rsidR="007707D5">
        <w:t>,</w:t>
      </w:r>
      <w:r w:rsidR="001D0D00">
        <w:t xml:space="preserve"> it is best to keep this as short and focused as possible. It </w:t>
      </w:r>
      <w:r w:rsidR="007707D5">
        <w:t>should</w:t>
      </w:r>
      <w:r w:rsidR="001D0D00">
        <w:t>, in no case, exceed</w:t>
      </w:r>
      <w:r w:rsidR="00886D71">
        <w:t xml:space="preserve"> </w:t>
      </w:r>
      <w:r w:rsidR="001D0D00">
        <w:t xml:space="preserve">1200 </w:t>
      </w:r>
      <w:r w:rsidR="00886D71">
        <w:t>words.</w:t>
      </w:r>
      <w:r w:rsidRPr="00A65CBE">
        <w:t xml:space="preserve"> </w:t>
      </w:r>
    </w:p>
    <w:p w:rsidR="000C0A93" w:rsidRDefault="000C0A93">
      <w:pPr>
        <w:spacing w:before="6" w:after="0" w:line="272" w:lineRule="exact"/>
        <w:ind w:left="116" w:right="165"/>
        <w:jc w:val="both"/>
      </w:pPr>
    </w:p>
    <w:p w:rsidR="00D4332B" w:rsidRDefault="00886D71">
      <w:pPr>
        <w:spacing w:before="6" w:after="0" w:line="272" w:lineRule="exact"/>
        <w:ind w:left="116" w:right="165"/>
        <w:jc w:val="both"/>
        <w:rPr>
          <w:i/>
        </w:rPr>
      </w:pPr>
      <w:r w:rsidRPr="001D0D00">
        <w:rPr>
          <w:i/>
        </w:rPr>
        <w:t xml:space="preserve">You should concentrate on factual issues of direct relevance to the appeal. </w:t>
      </w:r>
      <w:r w:rsidR="00050BD7" w:rsidRPr="001D0D00">
        <w:rPr>
          <w:i/>
        </w:rPr>
        <w:t>You may also wish to state the</w:t>
      </w:r>
      <w:r w:rsidR="00A65CBE" w:rsidRPr="001D0D00">
        <w:rPr>
          <w:i/>
        </w:rPr>
        <w:t xml:space="preserve"> </w:t>
      </w:r>
      <w:r w:rsidR="00050BD7" w:rsidRPr="001D0D00">
        <w:rPr>
          <w:i/>
        </w:rPr>
        <w:t xml:space="preserve">action which you would wish the </w:t>
      </w:r>
      <w:r w:rsidR="00A65CBE" w:rsidRPr="001D0D00">
        <w:rPr>
          <w:i/>
        </w:rPr>
        <w:t>sub-committee of GRSB</w:t>
      </w:r>
      <w:r w:rsidR="00050BD7" w:rsidRPr="001D0D00">
        <w:rPr>
          <w:i/>
        </w:rPr>
        <w:t xml:space="preserve"> to take. If </w:t>
      </w:r>
      <w:r w:rsidR="00A65CBE" w:rsidRPr="001D0D00">
        <w:rPr>
          <w:i/>
        </w:rPr>
        <w:t>evidence of e</w:t>
      </w:r>
      <w:r w:rsidR="00050BD7" w:rsidRPr="001D0D00">
        <w:rPr>
          <w:i/>
        </w:rPr>
        <w:t xml:space="preserve">xtenuating </w:t>
      </w:r>
      <w:r w:rsidR="00A65CBE" w:rsidRPr="001D0D00">
        <w:rPr>
          <w:i/>
        </w:rPr>
        <w:t>c</w:t>
      </w:r>
      <w:r w:rsidR="00050BD7" w:rsidRPr="001D0D00">
        <w:rPr>
          <w:i/>
        </w:rPr>
        <w:t xml:space="preserve">ircumstances </w:t>
      </w:r>
      <w:r w:rsidR="00A65CBE" w:rsidRPr="001D0D00">
        <w:rPr>
          <w:i/>
        </w:rPr>
        <w:t xml:space="preserve">was not </w:t>
      </w:r>
      <w:r w:rsidR="00050BD7" w:rsidRPr="001D0D00">
        <w:rPr>
          <w:i/>
        </w:rPr>
        <w:t xml:space="preserve">previously submitted, it is essential that you indicate in your statement why this evidence was not brought to the attention of the </w:t>
      </w:r>
      <w:r w:rsidR="00A65CBE" w:rsidRPr="001D0D00">
        <w:rPr>
          <w:i/>
        </w:rPr>
        <w:t xml:space="preserve">supervisory </w:t>
      </w:r>
      <w:r w:rsidR="00F95442">
        <w:rPr>
          <w:i/>
        </w:rPr>
        <w:t xml:space="preserve">or examination </w:t>
      </w:r>
      <w:r w:rsidR="00A65CBE" w:rsidRPr="001D0D00">
        <w:rPr>
          <w:i/>
        </w:rPr>
        <w:t>panel</w:t>
      </w:r>
      <w:r w:rsidR="00050BD7" w:rsidRPr="001D0D00">
        <w:rPr>
          <w:i/>
        </w:rPr>
        <w:t>.</w:t>
      </w:r>
    </w:p>
    <w:p w:rsidR="001D0D00" w:rsidRPr="001D0D00" w:rsidRDefault="001D0D00">
      <w:pPr>
        <w:spacing w:before="6" w:after="0" w:line="272" w:lineRule="exact"/>
        <w:ind w:left="116" w:right="165"/>
        <w:jc w:val="both"/>
      </w:pPr>
    </w:p>
    <w:tbl>
      <w:tblPr>
        <w:tblStyle w:val="TableGrid"/>
        <w:tblW w:w="0" w:type="auto"/>
        <w:tblInd w:w="534" w:type="dxa"/>
        <w:tblLook w:val="04A0" w:firstRow="1" w:lastRow="0" w:firstColumn="1" w:lastColumn="0" w:noHBand="0" w:noVBand="1"/>
      </w:tblPr>
      <w:tblGrid>
        <w:gridCol w:w="9213"/>
      </w:tblGrid>
      <w:tr w:rsidR="001D0D00" w:rsidRPr="001D0D00" w:rsidTr="001D0D00">
        <w:tc>
          <w:tcPr>
            <w:tcW w:w="9213" w:type="dxa"/>
          </w:tcPr>
          <w:p w:rsidR="001D0D00" w:rsidRDefault="001D0D00" w:rsidP="00EA34C8">
            <w:pPr>
              <w:spacing w:before="6" w:line="272" w:lineRule="exact"/>
              <w:jc w:val="both"/>
            </w:pPr>
          </w:p>
          <w:p w:rsidR="001D0D00" w:rsidRDefault="001D0D00" w:rsidP="00EA34C8">
            <w:pPr>
              <w:spacing w:before="6" w:line="272" w:lineRule="exact"/>
              <w:jc w:val="both"/>
            </w:pPr>
          </w:p>
          <w:p w:rsidR="001D0D00" w:rsidRDefault="001D0D00" w:rsidP="00EA34C8">
            <w:pPr>
              <w:spacing w:before="6" w:line="272" w:lineRule="exact"/>
              <w:jc w:val="both"/>
            </w:pPr>
          </w:p>
          <w:p w:rsidR="001D0D00" w:rsidRDefault="001D0D00"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Pr="001D0D00" w:rsidRDefault="002058D7" w:rsidP="00EA34C8">
            <w:pPr>
              <w:spacing w:before="6" w:line="272" w:lineRule="exact"/>
              <w:jc w:val="both"/>
            </w:pPr>
          </w:p>
        </w:tc>
      </w:tr>
    </w:tbl>
    <w:p w:rsidR="00D4332B" w:rsidRDefault="00D4332B">
      <w:pPr>
        <w:spacing w:before="3" w:after="0" w:line="180" w:lineRule="exact"/>
        <w:rPr>
          <w:sz w:val="24"/>
          <w:szCs w:val="24"/>
        </w:rPr>
      </w:pPr>
    </w:p>
    <w:p w:rsidR="00BE1216" w:rsidRDefault="00BE1216">
      <w:pPr>
        <w:spacing w:before="3" w:after="0" w:line="180" w:lineRule="exact"/>
        <w:rPr>
          <w:sz w:val="24"/>
          <w:szCs w:val="24"/>
        </w:rPr>
      </w:pPr>
    </w:p>
    <w:p w:rsidR="00BE1216" w:rsidRDefault="00BE1216">
      <w:pPr>
        <w:spacing w:before="3" w:after="0" w:line="180" w:lineRule="exact"/>
        <w:rPr>
          <w:sz w:val="24"/>
          <w:szCs w:val="24"/>
        </w:rPr>
      </w:pPr>
    </w:p>
    <w:p w:rsidR="00D4332B" w:rsidRPr="008605F3" w:rsidRDefault="00050BD7" w:rsidP="00085216">
      <w:pPr>
        <w:spacing w:before="13" w:after="0" w:line="240" w:lineRule="auto"/>
        <w:ind w:right="-20"/>
        <w:rPr>
          <w:rFonts w:ascii="Calibri" w:eastAsia="Times New Roman" w:hAnsi="Calibri" w:cs="Calibri"/>
          <w:sz w:val="28"/>
          <w:szCs w:val="28"/>
        </w:rPr>
      </w:pPr>
      <w:r w:rsidRPr="008605F3">
        <w:rPr>
          <w:rFonts w:ascii="Calibri" w:eastAsia="Times New Roman" w:hAnsi="Calibri" w:cs="Calibri"/>
          <w:b/>
          <w:bCs/>
          <w:sz w:val="28"/>
          <w:szCs w:val="28"/>
        </w:rPr>
        <w:t>Section E: Documentary Evidence</w:t>
      </w:r>
    </w:p>
    <w:p w:rsidR="00D4332B" w:rsidRDefault="00D4332B" w:rsidP="00F55BAB">
      <w:pPr>
        <w:spacing w:before="13" w:after="0" w:line="240" w:lineRule="exact"/>
        <w:ind w:left="284"/>
        <w:rPr>
          <w:sz w:val="24"/>
          <w:szCs w:val="24"/>
        </w:rPr>
      </w:pPr>
    </w:p>
    <w:p w:rsidR="00D4332B" w:rsidRPr="0024607B" w:rsidRDefault="00050BD7" w:rsidP="0062211B">
      <w:pPr>
        <w:pStyle w:val="ListParagraph"/>
        <w:numPr>
          <w:ilvl w:val="0"/>
          <w:numId w:val="7"/>
        </w:numPr>
        <w:spacing w:line="240" w:lineRule="auto"/>
        <w:ind w:left="641" w:hanging="357"/>
        <w:jc w:val="both"/>
      </w:pPr>
      <w:r w:rsidRPr="0024607B">
        <w:t xml:space="preserve">In the case of an appeal made on the grounds of extenuating circumstance of a medical or personal nature, information must be provided </w:t>
      </w:r>
      <w:r w:rsidR="00C719FE">
        <w:t>by a qualified professional in the form of an official certificate or letter on letter headed paper</w:t>
      </w:r>
      <w:r w:rsidR="00DE5BDC">
        <w:t>, or other acceptable documentary evidence</w:t>
      </w:r>
      <w:r w:rsidR="00C719FE">
        <w:t xml:space="preserve">. </w:t>
      </w:r>
      <w:r w:rsidR="00DE5BDC">
        <w:t>Evidence provided must outline the circumstances and the timing of the illness/condition which gave rise to the appeal.</w:t>
      </w:r>
    </w:p>
    <w:p w:rsidR="00CC148E" w:rsidRDefault="00050BD7" w:rsidP="0062211B">
      <w:pPr>
        <w:pStyle w:val="ListParagraph"/>
        <w:numPr>
          <w:ilvl w:val="0"/>
          <w:numId w:val="7"/>
        </w:numPr>
        <w:spacing w:after="0" w:line="240" w:lineRule="auto"/>
        <w:ind w:left="641" w:hanging="357"/>
        <w:jc w:val="both"/>
      </w:pPr>
      <w:r w:rsidRPr="0024607B">
        <w:t xml:space="preserve">In the case of an appeal made on the grounds of extenuating circumstances relating to other factors such as the death of a relative, written evidence must be attached, such as a letter from a member of the clergy, a death notiﬁcation or </w:t>
      </w:r>
      <w:r w:rsidR="007707D5" w:rsidRPr="0024607B">
        <w:t xml:space="preserve">a </w:t>
      </w:r>
      <w:r w:rsidRPr="0024607B">
        <w:t xml:space="preserve">Garda report. </w:t>
      </w:r>
    </w:p>
    <w:p w:rsidR="0062211B" w:rsidRDefault="0062211B" w:rsidP="0062211B">
      <w:pPr>
        <w:pStyle w:val="ListParagraph"/>
        <w:spacing w:after="0" w:line="240" w:lineRule="auto"/>
        <w:ind w:left="641"/>
        <w:jc w:val="both"/>
      </w:pPr>
    </w:p>
    <w:p w:rsidR="00D4332B" w:rsidRPr="0024607B" w:rsidRDefault="00050BD7" w:rsidP="002D4879">
      <w:pPr>
        <w:ind w:left="284"/>
        <w:jc w:val="both"/>
      </w:pPr>
      <w:r w:rsidRPr="0024607B">
        <w:t>Please list below any documents which you have attached as evidence to the form:</w:t>
      </w:r>
    </w:p>
    <w:tbl>
      <w:tblPr>
        <w:tblStyle w:val="TableGrid"/>
        <w:tblW w:w="921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bl>
    <w:p w:rsidR="0062211B" w:rsidRDefault="0062211B" w:rsidP="0062211B">
      <w:pPr>
        <w:pStyle w:val="ListParagraph"/>
        <w:spacing w:after="0" w:line="240" w:lineRule="auto"/>
        <w:ind w:left="641" w:right="45"/>
        <w:jc w:val="both"/>
      </w:pPr>
    </w:p>
    <w:p w:rsidR="00440972" w:rsidRDefault="00050BD7" w:rsidP="00440972">
      <w:pPr>
        <w:pStyle w:val="BodyText"/>
        <w:ind w:left="284"/>
        <w:rPr>
          <w:rFonts w:asciiTheme="minorHAnsi" w:hAnsiTheme="minorHAnsi" w:cstheme="minorHAnsi"/>
          <w:color w:val="FF0000"/>
          <w:shd w:val="clear" w:color="auto" w:fill="FFFFFF"/>
        </w:rPr>
      </w:pPr>
      <w:r w:rsidRPr="00B33A8F">
        <w:t>If you are appealing on the grounds that</w:t>
      </w:r>
      <w:r w:rsidR="00B33A8F" w:rsidRPr="00B33A8F">
        <w:t xml:space="preserve"> there was a failure to adhere to the regulations of the University, or that there was a material administrative error or a material irregularity in how performance was assessed, </w:t>
      </w:r>
      <w:r w:rsidRPr="00B33A8F">
        <w:t xml:space="preserve">you should attach any </w:t>
      </w:r>
      <w:r w:rsidRPr="0026174D">
        <w:rPr>
          <w:u w:val="single"/>
        </w:rPr>
        <w:t>relevant</w:t>
      </w:r>
      <w:r w:rsidRPr="00B33A8F">
        <w:t xml:space="preserve"> documentation which supports your case. </w:t>
      </w:r>
      <w:r w:rsidR="00B33A8F">
        <w:t xml:space="preserve"> </w:t>
      </w:r>
      <w:r w:rsidR="00440972" w:rsidRPr="00440972">
        <w:rPr>
          <w:rFonts w:asciiTheme="minorHAnsi" w:hAnsiTheme="minorHAnsi" w:cstheme="minorHAnsi"/>
          <w:color w:val="000000" w:themeColor="text1"/>
          <w:shd w:val="clear" w:color="auto" w:fill="FFFFFF"/>
        </w:rPr>
        <w:t xml:space="preserve">Students are asked to only provide supporting documentation which provides evidence directly related to the grounds upon which they are appealing a decision.  No other documentation will be considered. </w:t>
      </w:r>
    </w:p>
    <w:p w:rsidR="00B33A8F" w:rsidRDefault="00B33A8F" w:rsidP="00440972">
      <w:pPr>
        <w:pStyle w:val="ListParagraph"/>
        <w:spacing w:after="0" w:line="240" w:lineRule="auto"/>
        <w:ind w:left="641" w:right="45"/>
        <w:jc w:val="both"/>
      </w:pPr>
    </w:p>
    <w:p w:rsidR="0026174D" w:rsidRDefault="0026174D" w:rsidP="0026174D">
      <w:pPr>
        <w:spacing w:before="41" w:after="0" w:line="272" w:lineRule="exact"/>
        <w:ind w:left="284" w:right="45"/>
        <w:jc w:val="both"/>
      </w:pPr>
    </w:p>
    <w:p w:rsidR="00D4332B" w:rsidRDefault="00050BD7" w:rsidP="0026174D">
      <w:pPr>
        <w:spacing w:before="41" w:after="0" w:line="272" w:lineRule="exact"/>
        <w:ind w:left="284" w:right="45"/>
        <w:jc w:val="both"/>
        <w:rPr>
          <w:rFonts w:ascii="Palatino Linotype" w:eastAsia="Palatino Linotype" w:hAnsi="Palatino Linotype" w:cs="Palatino Linotype"/>
        </w:rPr>
      </w:pPr>
      <w:r w:rsidRPr="00B33A8F">
        <w:t>Please list below any documents which you have attached as evidence to the form</w:t>
      </w:r>
    </w:p>
    <w:p w:rsidR="00D4332B" w:rsidRDefault="00D4332B" w:rsidP="0026174D">
      <w:pPr>
        <w:spacing w:before="6" w:after="0" w:line="170" w:lineRule="exact"/>
        <w:ind w:left="284"/>
        <w:jc w:val="both"/>
        <w:rPr>
          <w:sz w:val="17"/>
          <w:szCs w:val="17"/>
        </w:rPr>
      </w:pPr>
    </w:p>
    <w:tbl>
      <w:tblPr>
        <w:tblStyle w:val="TableGrid"/>
        <w:tblW w:w="921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bl>
    <w:p w:rsidR="00D4332B" w:rsidRDefault="00D4332B" w:rsidP="0026174D">
      <w:pPr>
        <w:spacing w:after="0" w:line="200" w:lineRule="exact"/>
        <w:ind w:left="284"/>
        <w:jc w:val="both"/>
        <w:rPr>
          <w:sz w:val="20"/>
          <w:szCs w:val="20"/>
        </w:rPr>
      </w:pPr>
    </w:p>
    <w:p w:rsidR="00D4332B" w:rsidRDefault="00D4332B" w:rsidP="0026174D">
      <w:pPr>
        <w:spacing w:after="0" w:line="200" w:lineRule="exact"/>
        <w:ind w:left="284"/>
        <w:jc w:val="both"/>
        <w:rPr>
          <w:sz w:val="20"/>
          <w:szCs w:val="20"/>
        </w:rPr>
      </w:pPr>
    </w:p>
    <w:p w:rsidR="00D4332B" w:rsidRDefault="00CC148E" w:rsidP="0026174D">
      <w:pPr>
        <w:spacing w:after="0" w:line="240" w:lineRule="auto"/>
        <w:ind w:left="284"/>
        <w:jc w:val="both"/>
      </w:pPr>
      <w:r>
        <w:t>If relevant, y</w:t>
      </w:r>
      <w:r w:rsidRPr="00B33A8F">
        <w:t xml:space="preserve">ou </w:t>
      </w:r>
      <w:r w:rsidR="00B33A8F" w:rsidRPr="00B33A8F">
        <w:t xml:space="preserve">should also give the names and contact </w:t>
      </w:r>
      <w:r>
        <w:t xml:space="preserve">telephone </w:t>
      </w:r>
      <w:r w:rsidR="00B33A8F" w:rsidRPr="00B33A8F">
        <w:t>number of any witnesses who can</w:t>
      </w:r>
      <w:r w:rsidR="00B33A8F">
        <w:t>, and are willing to</w:t>
      </w:r>
      <w:r w:rsidR="007707D5">
        <w:t>,</w:t>
      </w:r>
      <w:r w:rsidR="00B33A8F" w:rsidRPr="00B33A8F">
        <w:t xml:space="preserve"> corroborate the evidence. </w:t>
      </w:r>
      <w:r w:rsidR="00B33A8F">
        <w:t xml:space="preserve"> N</w:t>
      </w:r>
      <w:r w:rsidR="00B33A8F" w:rsidRPr="00B33A8F">
        <w:t>ames and contact numbers of witnesses:</w:t>
      </w:r>
    </w:p>
    <w:p w:rsidR="00BD022A" w:rsidRDefault="00BD022A" w:rsidP="0026174D">
      <w:pPr>
        <w:spacing w:after="0" w:line="240" w:lineRule="auto"/>
        <w:ind w:left="284"/>
        <w:jc w:val="both"/>
      </w:pPr>
    </w:p>
    <w:tbl>
      <w:tblPr>
        <w:tblStyle w:val="TableGrid"/>
        <w:tblW w:w="921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bl>
    <w:p w:rsidR="00192A12" w:rsidRDefault="00192A12" w:rsidP="00085216">
      <w:pPr>
        <w:spacing w:before="13" w:after="0" w:line="240" w:lineRule="auto"/>
        <w:ind w:right="-20"/>
        <w:rPr>
          <w:rFonts w:ascii="Calibri" w:eastAsia="Times New Roman" w:hAnsi="Calibri" w:cs="Calibri"/>
          <w:b/>
          <w:bCs/>
          <w:sz w:val="28"/>
          <w:szCs w:val="28"/>
        </w:rPr>
      </w:pPr>
    </w:p>
    <w:p w:rsidR="00192A12" w:rsidRDefault="00192A12">
      <w:pPr>
        <w:rPr>
          <w:rFonts w:ascii="Calibri" w:eastAsia="Times New Roman" w:hAnsi="Calibri" w:cs="Calibri"/>
          <w:b/>
          <w:bCs/>
          <w:sz w:val="28"/>
          <w:szCs w:val="28"/>
        </w:rPr>
      </w:pPr>
      <w:r>
        <w:rPr>
          <w:rFonts w:ascii="Calibri" w:eastAsia="Times New Roman" w:hAnsi="Calibri" w:cs="Calibri"/>
          <w:b/>
          <w:bCs/>
          <w:sz w:val="28"/>
          <w:szCs w:val="28"/>
        </w:rPr>
        <w:br w:type="page"/>
      </w:r>
    </w:p>
    <w:p w:rsidR="00D4332B" w:rsidRPr="008605F3" w:rsidRDefault="00050BD7" w:rsidP="00085216">
      <w:pPr>
        <w:spacing w:before="13" w:after="0" w:line="240" w:lineRule="auto"/>
        <w:ind w:right="-20"/>
        <w:rPr>
          <w:rFonts w:ascii="Calibri" w:eastAsia="Times New Roman" w:hAnsi="Calibri" w:cs="Calibri"/>
          <w:sz w:val="28"/>
          <w:szCs w:val="28"/>
        </w:rPr>
      </w:pPr>
      <w:r w:rsidRPr="008605F3">
        <w:rPr>
          <w:rFonts w:ascii="Calibri" w:eastAsia="Times New Roman" w:hAnsi="Calibri" w:cs="Calibri"/>
          <w:b/>
          <w:bCs/>
          <w:sz w:val="28"/>
          <w:szCs w:val="28"/>
        </w:rPr>
        <w:lastRenderedPageBreak/>
        <w:t>Section F: Checklist</w:t>
      </w:r>
    </w:p>
    <w:p w:rsidR="00D4332B" w:rsidRDefault="00D4332B">
      <w:pPr>
        <w:spacing w:after="0" w:line="200" w:lineRule="exact"/>
        <w:rPr>
          <w:sz w:val="20"/>
          <w:szCs w:val="20"/>
        </w:rPr>
      </w:pPr>
    </w:p>
    <w:p w:rsidR="001D0D00"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58752" behindDoc="1" locked="0" layoutInCell="1" allowOverlap="1" wp14:anchorId="27FDB643" wp14:editId="4B45FB23">
                <wp:simplePos x="0" y="0"/>
                <wp:positionH relativeFrom="page">
                  <wp:posOffset>6301740</wp:posOffset>
                </wp:positionH>
                <wp:positionV relativeFrom="paragraph">
                  <wp:posOffset>76200</wp:posOffset>
                </wp:positionV>
                <wp:extent cx="128270" cy="115570"/>
                <wp:effectExtent l="5715" t="0" r="0" b="8255"/>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20"/>
                          <a:chExt cx="202" cy="182"/>
                        </a:xfrm>
                      </wpg:grpSpPr>
                      <wpg:grpSp>
                        <wpg:cNvPr id="70" name="Group 76"/>
                        <wpg:cNvGrpSpPr>
                          <a:grpSpLocks/>
                        </wpg:cNvGrpSpPr>
                        <wpg:grpSpPr bwMode="auto">
                          <a:xfrm>
                            <a:off x="9934" y="130"/>
                            <a:ext cx="182" cy="2"/>
                            <a:chOff x="9934" y="130"/>
                            <a:chExt cx="182" cy="2"/>
                          </a:xfrm>
                        </wpg:grpSpPr>
                        <wps:wsp>
                          <wps:cNvPr id="71" name="Freeform 77"/>
                          <wps:cNvSpPr>
                            <a:spLocks/>
                          </wps:cNvSpPr>
                          <wps:spPr bwMode="auto">
                            <a:xfrm>
                              <a:off x="9934" y="130"/>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74"/>
                        <wpg:cNvGrpSpPr>
                          <a:grpSpLocks/>
                        </wpg:cNvGrpSpPr>
                        <wpg:grpSpPr bwMode="auto">
                          <a:xfrm>
                            <a:off x="9944" y="139"/>
                            <a:ext cx="2" cy="142"/>
                            <a:chOff x="9944" y="139"/>
                            <a:chExt cx="2" cy="142"/>
                          </a:xfrm>
                        </wpg:grpSpPr>
                        <wps:wsp>
                          <wps:cNvPr id="73" name="Freeform 75"/>
                          <wps:cNvSpPr>
                            <a:spLocks/>
                          </wps:cNvSpPr>
                          <wps:spPr bwMode="auto">
                            <a:xfrm>
                              <a:off x="9944" y="139"/>
                              <a:ext cx="2" cy="142"/>
                            </a:xfrm>
                            <a:custGeom>
                              <a:avLst/>
                              <a:gdLst>
                                <a:gd name="T0" fmla="+- 0 281 139"/>
                                <a:gd name="T1" fmla="*/ 281 h 142"/>
                                <a:gd name="T2" fmla="+- 0 139 139"/>
                                <a:gd name="T3" fmla="*/ 13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72"/>
                        <wpg:cNvGrpSpPr>
                          <a:grpSpLocks/>
                        </wpg:cNvGrpSpPr>
                        <wpg:grpSpPr bwMode="auto">
                          <a:xfrm>
                            <a:off x="10105" y="139"/>
                            <a:ext cx="2" cy="142"/>
                            <a:chOff x="10105" y="139"/>
                            <a:chExt cx="2" cy="142"/>
                          </a:xfrm>
                        </wpg:grpSpPr>
                        <wps:wsp>
                          <wps:cNvPr id="75" name="Freeform 73"/>
                          <wps:cNvSpPr>
                            <a:spLocks/>
                          </wps:cNvSpPr>
                          <wps:spPr bwMode="auto">
                            <a:xfrm>
                              <a:off x="10105" y="139"/>
                              <a:ext cx="2" cy="142"/>
                            </a:xfrm>
                            <a:custGeom>
                              <a:avLst/>
                              <a:gdLst>
                                <a:gd name="T0" fmla="+- 0 281 139"/>
                                <a:gd name="T1" fmla="*/ 281 h 142"/>
                                <a:gd name="T2" fmla="+- 0 139 139"/>
                                <a:gd name="T3" fmla="*/ 13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70"/>
                        <wpg:cNvGrpSpPr>
                          <a:grpSpLocks/>
                        </wpg:cNvGrpSpPr>
                        <wpg:grpSpPr bwMode="auto">
                          <a:xfrm>
                            <a:off x="9934" y="291"/>
                            <a:ext cx="182" cy="2"/>
                            <a:chOff x="9934" y="291"/>
                            <a:chExt cx="182" cy="2"/>
                          </a:xfrm>
                        </wpg:grpSpPr>
                        <wps:wsp>
                          <wps:cNvPr id="77" name="Freeform 71"/>
                          <wps:cNvSpPr>
                            <a:spLocks/>
                          </wps:cNvSpPr>
                          <wps:spPr bwMode="auto">
                            <a:xfrm>
                              <a:off x="9934" y="291"/>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8D24F8" id="Group 69" o:spid="_x0000_s1026" style="position:absolute;margin-left:496.2pt;margin-top:6pt;width:10.1pt;height:9.1pt;z-index:-251657728;mso-position-horizontal-relative:page" coordorigin="9924,120"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">
                <v:group id="Group 76" o:spid="_x0000_s1027" style="position:absolute;left:9934;top:130;width:182;height:2" coordorigin="9934,130"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77" o:spid="_x0000_s1028" style="position:absolute;left:9934;top:130;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" path="m,l181,e" filled="f" strokeweight=".35136mm">
                    <v:path arrowok="t" o:connecttype="custom" o:connectlocs="0,0;181,0" o:connectangles="0,0"/>
                  </v:shape>
                </v:group>
                <v:group id="Group 74" o:spid="_x0000_s1029" style="position:absolute;left:9944;top:139;width:2;height:142" coordorigin="9944,13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75" o:spid="_x0000_s1030" style="position:absolute;left:9944;top:13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" path="m,142l,e" filled="f" strokeweight=".35136mm">
                    <v:path arrowok="t" o:connecttype="custom" o:connectlocs="0,281;0,139" o:connectangles="0,0"/>
                  </v:shape>
                </v:group>
                <v:group id="Group 72" o:spid="_x0000_s1031" style="position:absolute;left:10105;top:139;width:2;height:142" coordorigin="10105,13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73" o:spid="_x0000_s1032" style="position:absolute;left:10105;top:13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" path="m,142l,e" filled="f" strokeweight=".35136mm">
                    <v:path arrowok="t" o:connecttype="custom" o:connectlocs="0,281;0,139" o:connectangles="0,0"/>
                  </v:shape>
                </v:group>
                <v:group id="Group 70" o:spid="_x0000_s1033" style="position:absolute;left:9934;top:291;width:182;height:2" coordorigin="9934,291"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71" o:spid="_x0000_s1034" style="position:absolute;left:9934;top:291;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" path="m,l181,e" filled="f" strokeweight=".35136mm">
                    <v:path arrowok="t" o:connecttype="custom" o:connectlocs="0,0;181,0" o:connectangles="0,0"/>
                  </v:shape>
                </v:group>
                <w10:wrap anchorx="page"/>
              </v:group>
            </w:pict>
          </mc:Fallback>
        </mc:AlternateContent>
      </w:r>
      <w:r w:rsidR="00BD022A">
        <w:t xml:space="preserve">I </w:t>
      </w:r>
      <w:r w:rsidR="00050BD7" w:rsidRPr="001D0D00">
        <w:t xml:space="preserve">have </w:t>
      </w:r>
      <w:r w:rsidR="002D4879">
        <w:t>completed the text box in section D</w:t>
      </w:r>
      <w:r w:rsidR="00295026">
        <w:t>,</w:t>
      </w:r>
      <w:r w:rsidR="00050BD7" w:rsidRPr="001D0D00">
        <w:t xml:space="preserve"> </w:t>
      </w:r>
      <w:r w:rsidR="001D0D00" w:rsidRPr="001D0D00">
        <w:t>which i</w:t>
      </w:r>
      <w:r w:rsidR="00BD022A">
        <w:t>s within the word count allowed.</w:t>
      </w:r>
    </w:p>
    <w:p w:rsidR="00192A12" w:rsidRPr="001D0D00" w:rsidRDefault="00192A12" w:rsidP="00192A12">
      <w:pPr>
        <w:pStyle w:val="ListParagraph"/>
        <w:ind w:left="567" w:right="929"/>
      </w:pPr>
    </w:p>
    <w:p w:rsidR="00D4332B"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59776" behindDoc="1" locked="0" layoutInCell="1" allowOverlap="1" wp14:anchorId="56C03C8A" wp14:editId="27DF5745">
                <wp:simplePos x="0" y="0"/>
                <wp:positionH relativeFrom="page">
                  <wp:posOffset>6301740</wp:posOffset>
                </wp:positionH>
                <wp:positionV relativeFrom="paragraph">
                  <wp:posOffset>72390</wp:posOffset>
                </wp:positionV>
                <wp:extent cx="128270" cy="115570"/>
                <wp:effectExtent l="5715" t="5715" r="0" b="254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14"/>
                          <a:chExt cx="202" cy="182"/>
                        </a:xfrm>
                      </wpg:grpSpPr>
                      <wpg:grpSp>
                        <wpg:cNvPr id="61" name="Group 67"/>
                        <wpg:cNvGrpSpPr>
                          <a:grpSpLocks/>
                        </wpg:cNvGrpSpPr>
                        <wpg:grpSpPr bwMode="auto">
                          <a:xfrm>
                            <a:off x="9934" y="124"/>
                            <a:ext cx="182" cy="2"/>
                            <a:chOff x="9934" y="124"/>
                            <a:chExt cx="182" cy="2"/>
                          </a:xfrm>
                        </wpg:grpSpPr>
                        <wps:wsp>
                          <wps:cNvPr id="62" name="Freeform 68"/>
                          <wps:cNvSpPr>
                            <a:spLocks/>
                          </wps:cNvSpPr>
                          <wps:spPr bwMode="auto">
                            <a:xfrm>
                              <a:off x="9934" y="124"/>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65"/>
                        <wpg:cNvGrpSpPr>
                          <a:grpSpLocks/>
                        </wpg:cNvGrpSpPr>
                        <wpg:grpSpPr bwMode="auto">
                          <a:xfrm>
                            <a:off x="9944" y="134"/>
                            <a:ext cx="2" cy="142"/>
                            <a:chOff x="9944" y="134"/>
                            <a:chExt cx="2" cy="142"/>
                          </a:xfrm>
                        </wpg:grpSpPr>
                        <wps:wsp>
                          <wps:cNvPr id="64" name="Freeform 66"/>
                          <wps:cNvSpPr>
                            <a:spLocks/>
                          </wps:cNvSpPr>
                          <wps:spPr bwMode="auto">
                            <a:xfrm>
                              <a:off x="9944" y="134"/>
                              <a:ext cx="2" cy="142"/>
                            </a:xfrm>
                            <a:custGeom>
                              <a:avLst/>
                              <a:gdLst>
                                <a:gd name="T0" fmla="+- 0 276 134"/>
                                <a:gd name="T1" fmla="*/ 276 h 142"/>
                                <a:gd name="T2" fmla="+- 0 134 134"/>
                                <a:gd name="T3" fmla="*/ 134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3"/>
                        <wpg:cNvGrpSpPr>
                          <a:grpSpLocks/>
                        </wpg:cNvGrpSpPr>
                        <wpg:grpSpPr bwMode="auto">
                          <a:xfrm>
                            <a:off x="10105" y="134"/>
                            <a:ext cx="2" cy="142"/>
                            <a:chOff x="10105" y="134"/>
                            <a:chExt cx="2" cy="142"/>
                          </a:xfrm>
                        </wpg:grpSpPr>
                        <wps:wsp>
                          <wps:cNvPr id="66" name="Freeform 64"/>
                          <wps:cNvSpPr>
                            <a:spLocks/>
                          </wps:cNvSpPr>
                          <wps:spPr bwMode="auto">
                            <a:xfrm>
                              <a:off x="10105" y="134"/>
                              <a:ext cx="2" cy="142"/>
                            </a:xfrm>
                            <a:custGeom>
                              <a:avLst/>
                              <a:gdLst>
                                <a:gd name="T0" fmla="+- 0 276 134"/>
                                <a:gd name="T1" fmla="*/ 276 h 142"/>
                                <a:gd name="T2" fmla="+- 0 134 134"/>
                                <a:gd name="T3" fmla="*/ 134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 name="Group 61"/>
                        <wpg:cNvGrpSpPr>
                          <a:grpSpLocks/>
                        </wpg:cNvGrpSpPr>
                        <wpg:grpSpPr bwMode="auto">
                          <a:xfrm>
                            <a:off x="9934" y="286"/>
                            <a:ext cx="182" cy="2"/>
                            <a:chOff x="9934" y="286"/>
                            <a:chExt cx="182" cy="2"/>
                          </a:xfrm>
                        </wpg:grpSpPr>
                        <wps:wsp>
                          <wps:cNvPr id="68" name="Freeform 62"/>
                          <wps:cNvSpPr>
                            <a:spLocks/>
                          </wps:cNvSpPr>
                          <wps:spPr bwMode="auto">
                            <a:xfrm>
                              <a:off x="9934" y="286"/>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F55741C" id="Group 60" o:spid="_x0000_s1026" style="position:absolute;margin-left:496.2pt;margin-top:5.7pt;width:10.1pt;height:9.1pt;z-index:-251656704;mso-position-horizontal-relative:page" coordorigin="9924,114"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">
                <v:group id="Group 67" o:spid="_x0000_s1027" style="position:absolute;left:9934;top:124;width:182;height:2" coordorigin="9934,124"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8" o:spid="_x0000_s1028" style="position:absolute;left:9934;top:124;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" path="m,l181,e" filled="f" strokeweight=".35136mm">
                    <v:path arrowok="t" o:connecttype="custom" o:connectlocs="0,0;181,0" o:connectangles="0,0"/>
                  </v:shape>
                </v:group>
                <v:group id="Group 65" o:spid="_x0000_s1029" style="position:absolute;left:9944;top:134;width:2;height:142" coordorigin="9944,134"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66" o:spid="_x0000_s1030" style="position:absolute;left:9944;top:134;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" path="m,142l,e" filled="f" strokeweight=".35136mm">
                    <v:path arrowok="t" o:connecttype="custom" o:connectlocs="0,276;0,134" o:connectangles="0,0"/>
                  </v:shape>
                </v:group>
                <v:group id="Group 63" o:spid="_x0000_s1031" style="position:absolute;left:10105;top:134;width:2;height:142" coordorigin="10105,134"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64" o:spid="_x0000_s1032" style="position:absolute;left:10105;top:134;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" path="m,142l,e" filled="f" strokeweight=".35136mm">
                    <v:path arrowok="t" o:connecttype="custom" o:connectlocs="0,276;0,134" o:connectangles="0,0"/>
                  </v:shape>
                </v:group>
                <v:group id="Group 61" o:spid="_x0000_s1033" style="position:absolute;left:9934;top:286;width:182;height:2" coordorigin="9934,286"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2" o:spid="_x0000_s1034" style="position:absolute;left:9934;top:286;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" path="m,l181,e" filled="f" strokeweight=".35136mm">
                    <v:path arrowok="t" o:connecttype="custom" o:connectlocs="0,0;181,0" o:connectangles="0,0"/>
                  </v:shape>
                </v:group>
                <w10:wrap anchorx="page"/>
              </v:group>
            </w:pict>
          </mc:Fallback>
        </mc:AlternateContent>
      </w:r>
      <w:r w:rsidR="00050BD7" w:rsidRPr="001D0D00">
        <w:t>I have enclosed all relevant documentary supporting evidence.</w:t>
      </w:r>
    </w:p>
    <w:p w:rsidR="00192A12" w:rsidRPr="001D0D00" w:rsidRDefault="00192A12" w:rsidP="00192A12">
      <w:pPr>
        <w:pStyle w:val="ListParagraph"/>
        <w:ind w:left="567" w:right="929"/>
      </w:pPr>
    </w:p>
    <w:p w:rsidR="00D4332B"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60800" behindDoc="1" locked="0" layoutInCell="1" allowOverlap="1" wp14:anchorId="3E23C370" wp14:editId="7D0D8390">
                <wp:simplePos x="0" y="0"/>
                <wp:positionH relativeFrom="page">
                  <wp:posOffset>6301740</wp:posOffset>
                </wp:positionH>
                <wp:positionV relativeFrom="paragraph">
                  <wp:posOffset>76200</wp:posOffset>
                </wp:positionV>
                <wp:extent cx="128270" cy="115570"/>
                <wp:effectExtent l="5715" t="0" r="0" b="8255"/>
                <wp:wrapNone/>
                <wp:docPr id="3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20"/>
                          <a:chExt cx="202" cy="182"/>
                        </a:xfrm>
                      </wpg:grpSpPr>
                      <wpg:grpSp>
                        <wpg:cNvPr id="33" name="Group 40"/>
                        <wpg:cNvGrpSpPr>
                          <a:grpSpLocks/>
                        </wpg:cNvGrpSpPr>
                        <wpg:grpSpPr bwMode="auto">
                          <a:xfrm>
                            <a:off x="9934" y="130"/>
                            <a:ext cx="182" cy="2"/>
                            <a:chOff x="9934" y="130"/>
                            <a:chExt cx="182" cy="2"/>
                          </a:xfrm>
                        </wpg:grpSpPr>
                        <wps:wsp>
                          <wps:cNvPr id="34" name="Freeform 41"/>
                          <wps:cNvSpPr>
                            <a:spLocks/>
                          </wps:cNvSpPr>
                          <wps:spPr bwMode="auto">
                            <a:xfrm>
                              <a:off x="9934" y="130"/>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8"/>
                        <wpg:cNvGrpSpPr>
                          <a:grpSpLocks/>
                        </wpg:cNvGrpSpPr>
                        <wpg:grpSpPr bwMode="auto">
                          <a:xfrm>
                            <a:off x="9944" y="140"/>
                            <a:ext cx="2" cy="142"/>
                            <a:chOff x="9944" y="140"/>
                            <a:chExt cx="2" cy="142"/>
                          </a:xfrm>
                        </wpg:grpSpPr>
                        <wps:wsp>
                          <wps:cNvPr id="36" name="Freeform 39"/>
                          <wps:cNvSpPr>
                            <a:spLocks/>
                          </wps:cNvSpPr>
                          <wps:spPr bwMode="auto">
                            <a:xfrm>
                              <a:off x="9944"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36"/>
                        <wpg:cNvGrpSpPr>
                          <a:grpSpLocks/>
                        </wpg:cNvGrpSpPr>
                        <wpg:grpSpPr bwMode="auto">
                          <a:xfrm>
                            <a:off x="10105" y="140"/>
                            <a:ext cx="2" cy="142"/>
                            <a:chOff x="10105" y="140"/>
                            <a:chExt cx="2" cy="142"/>
                          </a:xfrm>
                        </wpg:grpSpPr>
                        <wps:wsp>
                          <wps:cNvPr id="38" name="Freeform 37"/>
                          <wps:cNvSpPr>
                            <a:spLocks/>
                          </wps:cNvSpPr>
                          <wps:spPr bwMode="auto">
                            <a:xfrm>
                              <a:off x="10105"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34"/>
                        <wpg:cNvGrpSpPr>
                          <a:grpSpLocks/>
                        </wpg:cNvGrpSpPr>
                        <wpg:grpSpPr bwMode="auto">
                          <a:xfrm>
                            <a:off x="9934" y="292"/>
                            <a:ext cx="182" cy="2"/>
                            <a:chOff x="9934" y="292"/>
                            <a:chExt cx="182" cy="2"/>
                          </a:xfrm>
                        </wpg:grpSpPr>
                        <wps:wsp>
                          <wps:cNvPr id="40" name="Freeform 35"/>
                          <wps:cNvSpPr>
                            <a:spLocks/>
                          </wps:cNvSpPr>
                          <wps:spPr bwMode="auto">
                            <a:xfrm>
                              <a:off x="9934" y="292"/>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DA75486" id="Group 33" o:spid="_x0000_s1026" style="position:absolute;margin-left:496.2pt;margin-top:6pt;width:10.1pt;height:9.1pt;z-index:-251655680;mso-position-horizontal-relative:page" coordorigin="9924,120"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">
                <v:group id="Group 40" o:spid="_x0000_s1027" style="position:absolute;left:9934;top:130;width:182;height:2" coordorigin="9934,130"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41" o:spid="_x0000_s1028" style="position:absolute;left:9934;top:130;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" path="m,l181,e" filled="f" strokeweight=".35136mm">
                    <v:path arrowok="t" o:connecttype="custom" o:connectlocs="0,0;181,0" o:connectangles="0,0"/>
                  </v:shape>
                </v:group>
                <v:group id="Group 38" o:spid="_x0000_s1029" style="position:absolute;left:9944;top:140;width:2;height:142" coordorigin="9944,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9" o:spid="_x0000_s1030" style="position:absolute;left:9944;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" path="m,142l,e" filled="f" strokeweight=".35136mm">
                    <v:path arrowok="t" o:connecttype="custom" o:connectlocs="0,282;0,140" o:connectangles="0,0"/>
                  </v:shape>
                </v:group>
                <v:group id="Group 36" o:spid="_x0000_s1031" style="position:absolute;left:10105;top:140;width:2;height:142" coordorigin="10105,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7" o:spid="_x0000_s1032" style="position:absolute;left:10105;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" path="m,142l,e" filled="f" strokeweight=".35136mm">
                    <v:path arrowok="t" o:connecttype="custom" o:connectlocs="0,282;0,140" o:connectangles="0,0"/>
                  </v:shape>
                </v:group>
                <v:group id="Group 34" o:spid="_x0000_s1033" style="position:absolute;left:9934;top:292;width:182;height:2" coordorigin="9934,292"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5" o:spid="_x0000_s1034" style="position:absolute;left:9934;top:292;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" path="m,l181,e" filled="f" strokeweight=".35136mm">
                    <v:path arrowok="t" o:connecttype="custom" o:connectlocs="0,0;181,0" o:connectangles="0,0"/>
                  </v:shape>
                </v:group>
                <w10:wrap anchorx="page"/>
              </v:group>
            </w:pict>
          </mc:Fallback>
        </mc:AlternateContent>
      </w:r>
      <w:r w:rsidR="00050BD7" w:rsidRPr="001D0D00">
        <w:t xml:space="preserve">I am not including any </w:t>
      </w:r>
      <w:r w:rsidR="00B33A8F" w:rsidRPr="001D0D00">
        <w:t>include any research materials (such as reports, papers, or computer code) with my appeal submission</w:t>
      </w:r>
      <w:r w:rsidR="00050BD7" w:rsidRPr="001D0D00">
        <w:t>, as I understand that they will not be considered.</w:t>
      </w:r>
    </w:p>
    <w:p w:rsidR="00192A12" w:rsidRPr="001D0D00" w:rsidRDefault="00192A12" w:rsidP="00192A12">
      <w:pPr>
        <w:pStyle w:val="ListParagraph"/>
        <w:ind w:left="567" w:right="929"/>
      </w:pPr>
    </w:p>
    <w:p w:rsidR="00D4332B"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61824" behindDoc="1" locked="0" layoutInCell="1" allowOverlap="1" wp14:anchorId="0A7D3064" wp14:editId="7FB61037">
                <wp:simplePos x="0" y="0"/>
                <wp:positionH relativeFrom="page">
                  <wp:posOffset>6301740</wp:posOffset>
                </wp:positionH>
                <wp:positionV relativeFrom="paragraph">
                  <wp:posOffset>76200</wp:posOffset>
                </wp:positionV>
                <wp:extent cx="128270" cy="115570"/>
                <wp:effectExtent l="5715" t="0" r="0" b="8255"/>
                <wp:wrapNone/>
                <wp:docPr id="2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20"/>
                          <a:chExt cx="202" cy="182"/>
                        </a:xfrm>
                      </wpg:grpSpPr>
                      <wpg:grpSp>
                        <wpg:cNvPr id="24" name="Group 31"/>
                        <wpg:cNvGrpSpPr>
                          <a:grpSpLocks/>
                        </wpg:cNvGrpSpPr>
                        <wpg:grpSpPr bwMode="auto">
                          <a:xfrm>
                            <a:off x="9934" y="130"/>
                            <a:ext cx="182" cy="2"/>
                            <a:chOff x="9934" y="130"/>
                            <a:chExt cx="182" cy="2"/>
                          </a:xfrm>
                        </wpg:grpSpPr>
                        <wps:wsp>
                          <wps:cNvPr id="25" name="Freeform 32"/>
                          <wps:cNvSpPr>
                            <a:spLocks/>
                          </wps:cNvSpPr>
                          <wps:spPr bwMode="auto">
                            <a:xfrm>
                              <a:off x="9934" y="130"/>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29"/>
                        <wpg:cNvGrpSpPr>
                          <a:grpSpLocks/>
                        </wpg:cNvGrpSpPr>
                        <wpg:grpSpPr bwMode="auto">
                          <a:xfrm>
                            <a:off x="9944" y="140"/>
                            <a:ext cx="2" cy="142"/>
                            <a:chOff x="9944" y="140"/>
                            <a:chExt cx="2" cy="142"/>
                          </a:xfrm>
                        </wpg:grpSpPr>
                        <wps:wsp>
                          <wps:cNvPr id="27" name="Freeform 30"/>
                          <wps:cNvSpPr>
                            <a:spLocks/>
                          </wps:cNvSpPr>
                          <wps:spPr bwMode="auto">
                            <a:xfrm>
                              <a:off x="9944"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7"/>
                        <wpg:cNvGrpSpPr>
                          <a:grpSpLocks/>
                        </wpg:cNvGrpSpPr>
                        <wpg:grpSpPr bwMode="auto">
                          <a:xfrm>
                            <a:off x="10105" y="140"/>
                            <a:ext cx="2" cy="142"/>
                            <a:chOff x="10105" y="140"/>
                            <a:chExt cx="2" cy="142"/>
                          </a:xfrm>
                        </wpg:grpSpPr>
                        <wps:wsp>
                          <wps:cNvPr id="29" name="Freeform 28"/>
                          <wps:cNvSpPr>
                            <a:spLocks/>
                          </wps:cNvSpPr>
                          <wps:spPr bwMode="auto">
                            <a:xfrm>
                              <a:off x="10105"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5"/>
                        <wpg:cNvGrpSpPr>
                          <a:grpSpLocks/>
                        </wpg:cNvGrpSpPr>
                        <wpg:grpSpPr bwMode="auto">
                          <a:xfrm>
                            <a:off x="9934" y="292"/>
                            <a:ext cx="182" cy="2"/>
                            <a:chOff x="9934" y="292"/>
                            <a:chExt cx="182" cy="2"/>
                          </a:xfrm>
                        </wpg:grpSpPr>
                        <wps:wsp>
                          <wps:cNvPr id="31" name="Freeform 26"/>
                          <wps:cNvSpPr>
                            <a:spLocks/>
                          </wps:cNvSpPr>
                          <wps:spPr bwMode="auto">
                            <a:xfrm>
                              <a:off x="9934" y="292"/>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CE2B0F" id="Group 24" o:spid="_x0000_s1026" style="position:absolute;margin-left:496.2pt;margin-top:6pt;width:10.1pt;height:9.1pt;z-index:-251654656;mso-position-horizontal-relative:page" coordorigin="9924,120"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">
                <v:group id="Group 31" o:spid="_x0000_s1027" style="position:absolute;left:9934;top:130;width:182;height:2" coordorigin="9934,130"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2" o:spid="_x0000_s1028" style="position:absolute;left:9934;top:130;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" path="m,l181,e" filled="f" strokeweight=".35136mm">
                    <v:path arrowok="t" o:connecttype="custom" o:connectlocs="0,0;181,0" o:connectangles="0,0"/>
                  </v:shape>
                </v:group>
                <v:group id="Group 29" o:spid="_x0000_s1029" style="position:absolute;left:9944;top:140;width:2;height:142" coordorigin="9944,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0" o:spid="_x0000_s1030" style="position:absolute;left:9944;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" path="m,142l,e" filled="f" strokeweight=".35136mm">
                    <v:path arrowok="t" o:connecttype="custom" o:connectlocs="0,282;0,140" o:connectangles="0,0"/>
                  </v:shape>
                </v:group>
                <v:group id="Group 27" o:spid="_x0000_s1031" style="position:absolute;left:10105;top:140;width:2;height:142" coordorigin="10105,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8" o:spid="_x0000_s1032" style="position:absolute;left:10105;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" path="m,142l,e" filled="f" strokeweight=".35136mm">
                    <v:path arrowok="t" o:connecttype="custom" o:connectlocs="0,282;0,140" o:connectangles="0,0"/>
                  </v:shape>
                </v:group>
                <v:group id="Group 25" o:spid="_x0000_s1033" style="position:absolute;left:9934;top:292;width:182;height:2" coordorigin="9934,292"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6" o:spid="_x0000_s1034" style="position:absolute;left:9934;top:292;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" path="m,l181,e" filled="f" strokeweight=".35136mm">
                    <v:path arrowok="t" o:connecttype="custom" o:connectlocs="0,0;181,0" o:connectangles="0,0"/>
                  </v:shape>
                </v:group>
                <w10:wrap anchorx="page"/>
              </v:group>
            </w:pict>
          </mc:Fallback>
        </mc:AlternateContent>
      </w:r>
      <w:r w:rsidR="001D0D00">
        <w:t xml:space="preserve">If </w:t>
      </w:r>
      <w:r w:rsidR="00CC148E">
        <w:t xml:space="preserve">the </w:t>
      </w:r>
      <w:r w:rsidR="001D0D00">
        <w:t>g</w:t>
      </w:r>
      <w:r w:rsidR="00050BD7" w:rsidRPr="001D0D00">
        <w:t xml:space="preserve">rounds for </w:t>
      </w:r>
      <w:r w:rsidR="00CC148E">
        <w:t xml:space="preserve">appeal </w:t>
      </w:r>
      <w:r w:rsidR="00050BD7" w:rsidRPr="001D0D00">
        <w:t>relat</w:t>
      </w:r>
      <w:r w:rsidR="001D0D00">
        <w:t xml:space="preserve">e </w:t>
      </w:r>
      <w:r w:rsidR="00050BD7" w:rsidRPr="001D0D00">
        <w:t xml:space="preserve">to extenuating circumstances, I am providing valid reasons in my appeal as to why I was unable or unwilling to notify the </w:t>
      </w:r>
      <w:r w:rsidR="001D0D00">
        <w:t xml:space="preserve">supervisory </w:t>
      </w:r>
      <w:r w:rsidR="00F95442">
        <w:t xml:space="preserve">or examining </w:t>
      </w:r>
      <w:r w:rsidR="001D0D00">
        <w:t>panel</w:t>
      </w:r>
      <w:r w:rsidR="00050BD7" w:rsidRPr="001D0D00">
        <w:t xml:space="preserve"> at the appropriate time of the illness or other factors which adversely aﬀected my performance.</w:t>
      </w:r>
    </w:p>
    <w:p w:rsidR="00192A12" w:rsidRDefault="00192A12" w:rsidP="00192A12">
      <w:pPr>
        <w:pStyle w:val="ListParagraph"/>
        <w:ind w:left="567" w:right="929"/>
      </w:pPr>
    </w:p>
    <w:p w:rsidR="00D4332B" w:rsidRDefault="00D4332B">
      <w:pPr>
        <w:spacing w:after="0" w:line="200" w:lineRule="exact"/>
        <w:rPr>
          <w:sz w:val="20"/>
          <w:szCs w:val="20"/>
        </w:rPr>
      </w:pPr>
    </w:p>
    <w:p w:rsidR="00D4332B" w:rsidRDefault="008605F3" w:rsidP="008605F3">
      <w:pPr>
        <w:spacing w:after="0" w:line="200" w:lineRule="exact"/>
        <w:ind w:left="567"/>
        <w:rPr>
          <w:sz w:val="20"/>
          <w:szCs w:val="20"/>
        </w:rPr>
      </w:pPr>
      <w:r>
        <w:rPr>
          <w:sz w:val="20"/>
          <w:szCs w:val="20"/>
        </w:rPr>
        <w:t>_______________________________________________</w:t>
      </w:r>
      <w:r>
        <w:rPr>
          <w:sz w:val="20"/>
          <w:szCs w:val="20"/>
        </w:rPr>
        <w:tab/>
        <w:t>_____________________________</w:t>
      </w:r>
    </w:p>
    <w:p w:rsidR="00C97987" w:rsidRDefault="00C97987" w:rsidP="008605F3">
      <w:pPr>
        <w:spacing w:after="0" w:line="200" w:lineRule="exact"/>
        <w:ind w:left="567"/>
        <w:rPr>
          <w:b/>
          <w:sz w:val="24"/>
          <w:szCs w:val="24"/>
        </w:rPr>
      </w:pPr>
    </w:p>
    <w:p w:rsidR="00D4332B" w:rsidRPr="008605F3" w:rsidRDefault="008605F3" w:rsidP="008605F3">
      <w:pPr>
        <w:spacing w:after="0" w:line="200" w:lineRule="exact"/>
        <w:ind w:left="567"/>
        <w:rPr>
          <w:b/>
          <w:sz w:val="24"/>
          <w:szCs w:val="24"/>
        </w:rPr>
      </w:pPr>
      <w:r w:rsidRPr="008605F3">
        <w:rPr>
          <w:b/>
          <w:sz w:val="24"/>
          <w:szCs w:val="24"/>
        </w:rPr>
        <w:t>Signature</w:t>
      </w:r>
      <w:r w:rsidRPr="008605F3">
        <w:rPr>
          <w:b/>
          <w:sz w:val="24"/>
          <w:szCs w:val="24"/>
        </w:rPr>
        <w:tab/>
      </w:r>
      <w:r w:rsidRPr="008605F3">
        <w:rPr>
          <w:b/>
          <w:sz w:val="24"/>
          <w:szCs w:val="24"/>
        </w:rPr>
        <w:tab/>
      </w:r>
      <w:r w:rsidRPr="008605F3">
        <w:rPr>
          <w:b/>
          <w:sz w:val="24"/>
          <w:szCs w:val="24"/>
        </w:rPr>
        <w:tab/>
      </w:r>
      <w:r w:rsidRPr="008605F3">
        <w:rPr>
          <w:b/>
          <w:sz w:val="24"/>
          <w:szCs w:val="24"/>
        </w:rPr>
        <w:tab/>
      </w:r>
      <w:r w:rsidRPr="008605F3">
        <w:rPr>
          <w:b/>
          <w:sz w:val="24"/>
          <w:szCs w:val="24"/>
        </w:rPr>
        <w:tab/>
      </w:r>
      <w:r w:rsidRPr="008605F3">
        <w:rPr>
          <w:b/>
          <w:sz w:val="24"/>
          <w:szCs w:val="24"/>
        </w:rPr>
        <w:tab/>
      </w:r>
      <w:r w:rsidRPr="008605F3">
        <w:rPr>
          <w:b/>
          <w:sz w:val="24"/>
          <w:szCs w:val="24"/>
        </w:rPr>
        <w:tab/>
        <w:t>Date</w:t>
      </w:r>
    </w:p>
    <w:p w:rsidR="00D4332B" w:rsidRDefault="00D4332B"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6C272E">
      <w:pPr>
        <w:pBdr>
          <w:bottom w:val="single" w:sz="4" w:space="1" w:color="auto"/>
        </w:pBdr>
        <w:spacing w:after="0" w:line="200" w:lineRule="exact"/>
        <w:rPr>
          <w:b/>
          <w:sz w:val="24"/>
          <w:szCs w:val="24"/>
        </w:rPr>
      </w:pPr>
    </w:p>
    <w:p w:rsidR="0036292B" w:rsidRDefault="0036292B" w:rsidP="008605F3">
      <w:pPr>
        <w:spacing w:after="0" w:line="200" w:lineRule="exact"/>
        <w:rPr>
          <w:b/>
          <w:sz w:val="24"/>
          <w:szCs w:val="24"/>
        </w:rPr>
      </w:pPr>
    </w:p>
    <w:p w:rsidR="0036292B" w:rsidRDefault="0036292B" w:rsidP="008605F3">
      <w:pPr>
        <w:spacing w:after="0" w:line="200" w:lineRule="exact"/>
        <w:rPr>
          <w:b/>
          <w:sz w:val="24"/>
          <w:szCs w:val="24"/>
        </w:rPr>
      </w:pPr>
    </w:p>
    <w:p w:rsidR="006C272E" w:rsidRDefault="006C272E" w:rsidP="006C272E">
      <w:pPr>
        <w:jc w:val="center"/>
        <w:rPr>
          <w:b/>
        </w:rPr>
      </w:pPr>
      <w:r>
        <w:rPr>
          <w:b/>
          <w:sz w:val="32"/>
          <w:szCs w:val="32"/>
        </w:rPr>
        <w:t>Personal Data Protection Notice</w:t>
      </w:r>
    </w:p>
    <w:p w:rsidR="006C272E" w:rsidRPr="00A21115" w:rsidRDefault="006C272E" w:rsidP="006C272E">
      <w:pPr>
        <w:pStyle w:val="NoSpacing"/>
      </w:pPr>
      <w:r w:rsidRPr="00A21115">
        <w:t xml:space="preserve">In the context of your Research Appeal application any personal data that you provide to Dublin City University (the ‘Data Controller’) will be used for the purpose of the Research Appeal only and will be submitted to the Office of the Vice President Academic Affairs (Academic Affairs).  </w:t>
      </w:r>
    </w:p>
    <w:p w:rsidR="006C272E" w:rsidRPr="00A21115" w:rsidRDefault="006C272E" w:rsidP="006C272E">
      <w:pPr>
        <w:pStyle w:val="NoSpacing"/>
      </w:pPr>
    </w:p>
    <w:p w:rsidR="006C272E" w:rsidRPr="00A21115" w:rsidRDefault="006C272E" w:rsidP="006C272E">
      <w:pPr>
        <w:pStyle w:val="NoSpacing"/>
      </w:pPr>
      <w:r w:rsidRPr="00A21115">
        <w:t>The personal data is being collected and processed on the basis of your consent.</w:t>
      </w:r>
    </w:p>
    <w:p w:rsidR="006C272E" w:rsidRPr="00A21115" w:rsidRDefault="006C272E" w:rsidP="006C272E">
      <w:pPr>
        <w:pStyle w:val="NoSpacing"/>
      </w:pPr>
    </w:p>
    <w:p w:rsidR="00EA7288" w:rsidRPr="00A21115" w:rsidRDefault="006C272E" w:rsidP="006C272E">
      <w:pPr>
        <w:pStyle w:val="NoSpacing"/>
      </w:pPr>
      <w:r w:rsidRPr="00A21115">
        <w:t xml:space="preserve">The personal data will not be shared with any third party, </w:t>
      </w:r>
      <w:r w:rsidRPr="00A21115">
        <w:rPr>
          <w:shd w:val="clear" w:color="auto" w:fill="FFFFFF"/>
        </w:rPr>
        <w:t>other than those working with the University on normal University business, and only in line with the purpose for which you provided it.</w:t>
      </w:r>
      <w:r w:rsidRPr="00A21115">
        <w:t xml:space="preserve">  In the case of the Research Appeal application the data will be shared with members of the </w:t>
      </w:r>
      <w:r w:rsidR="002B3BB6" w:rsidRPr="00A21115">
        <w:t>GRSB standing committee to consider appeals</w:t>
      </w:r>
      <w:r w:rsidRPr="00A21115">
        <w:t>.</w:t>
      </w:r>
      <w:r w:rsidR="00EA7288" w:rsidRPr="00A21115">
        <w:t xml:space="preserve">  </w:t>
      </w:r>
    </w:p>
    <w:p w:rsidR="00EA7288" w:rsidRPr="00A21115" w:rsidRDefault="00EA7288" w:rsidP="006C272E">
      <w:pPr>
        <w:pStyle w:val="NoSpacing"/>
      </w:pPr>
    </w:p>
    <w:p w:rsidR="006C272E" w:rsidRPr="00DB3349" w:rsidRDefault="00EA7288" w:rsidP="006C272E">
      <w:pPr>
        <w:pStyle w:val="NoSpacing"/>
      </w:pPr>
      <w:r w:rsidRPr="00DB3349">
        <w:t xml:space="preserve">The GRSB standing committee may also examine </w:t>
      </w:r>
      <w:r w:rsidR="00DE3979" w:rsidRPr="00DB3349">
        <w:t xml:space="preserve">your academic record.  Your academic record, where relevant, will be requested from Registry by the Secretary to the GRSB standing committee.  Any such records </w:t>
      </w:r>
      <w:r w:rsidR="00DB3349">
        <w:t>may</w:t>
      </w:r>
      <w:r w:rsidR="00DB3349" w:rsidRPr="00DB3349">
        <w:t xml:space="preserve"> </w:t>
      </w:r>
      <w:r w:rsidR="00DE3979" w:rsidRPr="00DB3349">
        <w:t xml:space="preserve">be shared with members of the GRSB standing committee to consider appeals. </w:t>
      </w:r>
    </w:p>
    <w:p w:rsidR="006C272E" w:rsidRPr="00A21115" w:rsidRDefault="006C272E" w:rsidP="006C272E">
      <w:pPr>
        <w:pStyle w:val="NoSpacing"/>
      </w:pPr>
    </w:p>
    <w:p w:rsidR="006C272E" w:rsidRPr="00A21115" w:rsidRDefault="006C272E" w:rsidP="006C272E">
      <w:pPr>
        <w:pStyle w:val="NoSpacing"/>
      </w:pPr>
      <w:r w:rsidRPr="00A21115">
        <w:t>You have the right of access to your own personal data.  The contact details for exercising this right is through the DCU Data Protection Unit, Chief Operating Officer’s Office, Dublin City University or alternatively at data.protection@dcu.ie</w:t>
      </w:r>
    </w:p>
    <w:p w:rsidR="0036292B" w:rsidRDefault="0036292B" w:rsidP="008605F3">
      <w:pPr>
        <w:spacing w:after="0" w:line="200" w:lineRule="exact"/>
        <w:rPr>
          <w:b/>
          <w:sz w:val="24"/>
          <w:szCs w:val="24"/>
        </w:rPr>
      </w:pPr>
    </w:p>
    <w:p w:rsidR="0036292B" w:rsidRPr="008605F3" w:rsidRDefault="0036292B" w:rsidP="008605F3">
      <w:pPr>
        <w:spacing w:after="0" w:line="200" w:lineRule="exact"/>
        <w:rPr>
          <w:b/>
          <w:sz w:val="24"/>
          <w:szCs w:val="24"/>
        </w:rPr>
      </w:pPr>
    </w:p>
    <w:sectPr w:rsidR="0036292B" w:rsidRPr="008605F3" w:rsidSect="00C9179D">
      <w:headerReference w:type="even" r:id="rId10"/>
      <w:headerReference w:type="default" r:id="rId11"/>
      <w:footerReference w:type="even" r:id="rId12"/>
      <w:footerReference w:type="default" r:id="rId13"/>
      <w:headerReference w:type="first" r:id="rId14"/>
      <w:footerReference w:type="first" r:id="rId15"/>
      <w:pgSz w:w="11920" w:h="16840"/>
      <w:pgMar w:top="959" w:right="1180" w:bottom="1260" w:left="880" w:header="0" w:footer="1066"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C44" w:rsidRDefault="00916C44">
      <w:pPr>
        <w:spacing w:after="0" w:line="240" w:lineRule="auto"/>
      </w:pPr>
      <w:r>
        <w:separator/>
      </w:r>
    </w:p>
  </w:endnote>
  <w:endnote w:type="continuationSeparator" w:id="0">
    <w:p w:rsidR="00916C44" w:rsidRDefault="00916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62E" w:rsidRDefault="000B562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7907077"/>
      <w:docPartObj>
        <w:docPartGallery w:val="Page Numbers (Bottom of Page)"/>
        <w:docPartUnique/>
      </w:docPartObj>
    </w:sdtPr>
    <w:sdtEndPr>
      <w:rPr>
        <w:noProof/>
      </w:rPr>
    </w:sdtEndPr>
    <w:sdtContent>
      <w:p w:rsidR="00D4332B" w:rsidRPr="00894091" w:rsidRDefault="00F55BAB" w:rsidP="00894091">
        <w:pPr>
          <w:pStyle w:val="Footer"/>
          <w:jc w:val="center"/>
          <w:rPr>
            <w:noProof/>
          </w:rPr>
        </w:pPr>
        <w:r>
          <w:fldChar w:fldCharType="begin"/>
        </w:r>
        <w:r>
          <w:instrText xml:space="preserve"> PAGE   \* MERGEFORMAT </w:instrText>
        </w:r>
        <w:r>
          <w:fldChar w:fldCharType="separate"/>
        </w:r>
        <w:r w:rsidR="00397CBE">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8D6" w:rsidRPr="007B58D6" w:rsidRDefault="007B58D6" w:rsidP="007B58D6">
    <w:pPr>
      <w:pStyle w:val="Header"/>
      <w:jc w:val="right"/>
      <w:rPr>
        <w:color w:val="A6A6A6" w:themeColor="background1" w:themeShade="A6"/>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C44" w:rsidRDefault="00916C44">
      <w:pPr>
        <w:spacing w:after="0" w:line="240" w:lineRule="auto"/>
      </w:pPr>
      <w:r>
        <w:separator/>
      </w:r>
    </w:p>
  </w:footnote>
  <w:footnote w:type="continuationSeparator" w:id="0">
    <w:p w:rsidR="00916C44" w:rsidRDefault="00916C44">
      <w:pPr>
        <w:spacing w:after="0" w:line="240" w:lineRule="auto"/>
      </w:pPr>
      <w:r>
        <w:continuationSeparator/>
      </w:r>
    </w:p>
  </w:footnote>
  <w:footnote w:id="1">
    <w:p w:rsidR="00CE14FB" w:rsidRPr="00CE14FB" w:rsidRDefault="00CE14FB">
      <w:pPr>
        <w:pStyle w:val="FootnoteText"/>
        <w:rPr>
          <w:lang w:val="en-IE"/>
        </w:rPr>
      </w:pPr>
      <w:r>
        <w:rPr>
          <w:rStyle w:val="FootnoteReference"/>
        </w:rPr>
        <w:footnoteRef/>
      </w:r>
      <w:r>
        <w:t xml:space="preserve"> </w:t>
      </w:r>
      <w:r>
        <w:rPr>
          <w:lang w:val="en-IE"/>
        </w:rPr>
        <w:t xml:space="preserve">Such members are a requirement for research students first registered in </w:t>
      </w:r>
      <w:r w:rsidR="007707D5">
        <w:rPr>
          <w:lang w:val="en-IE"/>
        </w:rPr>
        <w:t>20</w:t>
      </w:r>
      <w:r>
        <w:rPr>
          <w:lang w:val="en-IE"/>
        </w:rPr>
        <w:t xml:space="preserve">11/12 or later. </w:t>
      </w:r>
    </w:p>
  </w:footnote>
  <w:footnote w:id="2">
    <w:p w:rsidR="0054793D" w:rsidRPr="00AF2372" w:rsidRDefault="0054793D" w:rsidP="0054793D">
      <w:pPr>
        <w:pStyle w:val="FootnoteText"/>
        <w:rPr>
          <w:lang w:val="en-IE"/>
        </w:rPr>
      </w:pPr>
      <w:r>
        <w:rPr>
          <w:rStyle w:val="FootnoteReference"/>
        </w:rPr>
        <w:footnoteRef/>
      </w:r>
      <w:r>
        <w:t xml:space="preserve"> </w:t>
      </w:r>
      <w:r w:rsidRPr="002D27C4">
        <w:rPr>
          <w:sz w:val="18"/>
        </w:rPr>
        <w:t xml:space="preserve">Extenuating circumstances are unforeseen circumstances (e.g. illness, bereavement), outside the control of the student, that temporarily prevented the student from pursuing </w:t>
      </w:r>
      <w:r>
        <w:rPr>
          <w:sz w:val="18"/>
        </w:rPr>
        <w:t>his/her</w:t>
      </w:r>
      <w:r w:rsidRPr="002D27C4">
        <w:rPr>
          <w:sz w:val="18"/>
        </w:rPr>
        <w:t xml:space="preserve"> research or from performing at the level that might reasonably have been expected of </w:t>
      </w:r>
      <w:r>
        <w:rPr>
          <w:sz w:val="18"/>
        </w:rPr>
        <w:t>him/her</w:t>
      </w:r>
      <w:r w:rsidRPr="002D27C4">
        <w:rPr>
          <w:sz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62E" w:rsidRDefault="000B562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E89" w:rsidRDefault="00487E89" w:rsidP="00487E89">
    <w:pPr>
      <w:pStyle w:val="Header"/>
      <w:jc w:val="right"/>
      <w:rPr>
        <w:color w:val="A6A6A6" w:themeColor="background1" w:themeShade="A6"/>
      </w:rPr>
    </w:pPr>
  </w:p>
  <w:p w:rsidR="00487E89" w:rsidRDefault="00487E8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62E" w:rsidRDefault="000B56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B3A"/>
    <w:multiLevelType w:val="hybridMultilevel"/>
    <w:tmpl w:val="652CE332"/>
    <w:lvl w:ilvl="0" w:tplc="0FACB5C2">
      <w:start w:val="1"/>
      <w:numFmt w:val="bullet"/>
      <w:lvlText w:val="-"/>
      <w:lvlJc w:val="left"/>
      <w:pPr>
        <w:ind w:left="720" w:hanging="360"/>
      </w:pPr>
      <w:rPr>
        <w:rFonts w:ascii="Courier New" w:hAnsi="Courier New"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A7F6E77"/>
    <w:multiLevelType w:val="hybridMultilevel"/>
    <w:tmpl w:val="4D588EE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58573F05"/>
    <w:multiLevelType w:val="hybridMultilevel"/>
    <w:tmpl w:val="80AA5C8C"/>
    <w:lvl w:ilvl="0" w:tplc="3D96132A">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65761CB4"/>
    <w:multiLevelType w:val="hybridMultilevel"/>
    <w:tmpl w:val="B1A806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65E67FE2"/>
    <w:multiLevelType w:val="hybridMultilevel"/>
    <w:tmpl w:val="9252CF82"/>
    <w:lvl w:ilvl="0" w:tplc="9126CD12">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BA56ECC"/>
    <w:multiLevelType w:val="hybridMultilevel"/>
    <w:tmpl w:val="A496A3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76A72BA9"/>
    <w:multiLevelType w:val="hybridMultilevel"/>
    <w:tmpl w:val="5890DF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B677EBA"/>
    <w:multiLevelType w:val="hybridMultilevel"/>
    <w:tmpl w:val="345ABFBA"/>
    <w:lvl w:ilvl="0" w:tplc="D514200A">
      <w:start w:val="1"/>
      <w:numFmt w:val="upperLetter"/>
      <w:lvlText w:val="%1."/>
      <w:lvlJc w:val="left"/>
      <w:pPr>
        <w:ind w:left="1020" w:hanging="360"/>
      </w:pPr>
      <w:rPr>
        <w:b/>
      </w:rPr>
    </w:lvl>
    <w:lvl w:ilvl="1" w:tplc="18090019" w:tentative="1">
      <w:start w:val="1"/>
      <w:numFmt w:val="lowerLetter"/>
      <w:lvlText w:val="%2."/>
      <w:lvlJc w:val="left"/>
      <w:pPr>
        <w:ind w:left="2550" w:hanging="360"/>
      </w:pPr>
    </w:lvl>
    <w:lvl w:ilvl="2" w:tplc="1809001B" w:tentative="1">
      <w:start w:val="1"/>
      <w:numFmt w:val="lowerRoman"/>
      <w:lvlText w:val="%3."/>
      <w:lvlJc w:val="right"/>
      <w:pPr>
        <w:ind w:left="3270" w:hanging="180"/>
      </w:pPr>
    </w:lvl>
    <w:lvl w:ilvl="3" w:tplc="1809000F" w:tentative="1">
      <w:start w:val="1"/>
      <w:numFmt w:val="decimal"/>
      <w:lvlText w:val="%4."/>
      <w:lvlJc w:val="left"/>
      <w:pPr>
        <w:ind w:left="3990" w:hanging="360"/>
      </w:pPr>
    </w:lvl>
    <w:lvl w:ilvl="4" w:tplc="18090019" w:tentative="1">
      <w:start w:val="1"/>
      <w:numFmt w:val="lowerLetter"/>
      <w:lvlText w:val="%5."/>
      <w:lvlJc w:val="left"/>
      <w:pPr>
        <w:ind w:left="4710" w:hanging="360"/>
      </w:pPr>
    </w:lvl>
    <w:lvl w:ilvl="5" w:tplc="1809001B" w:tentative="1">
      <w:start w:val="1"/>
      <w:numFmt w:val="lowerRoman"/>
      <w:lvlText w:val="%6."/>
      <w:lvlJc w:val="right"/>
      <w:pPr>
        <w:ind w:left="5430" w:hanging="180"/>
      </w:pPr>
    </w:lvl>
    <w:lvl w:ilvl="6" w:tplc="1809000F" w:tentative="1">
      <w:start w:val="1"/>
      <w:numFmt w:val="decimal"/>
      <w:lvlText w:val="%7."/>
      <w:lvlJc w:val="left"/>
      <w:pPr>
        <w:ind w:left="6150" w:hanging="360"/>
      </w:pPr>
    </w:lvl>
    <w:lvl w:ilvl="7" w:tplc="18090019" w:tentative="1">
      <w:start w:val="1"/>
      <w:numFmt w:val="lowerLetter"/>
      <w:lvlText w:val="%8."/>
      <w:lvlJc w:val="left"/>
      <w:pPr>
        <w:ind w:left="6870" w:hanging="360"/>
      </w:pPr>
    </w:lvl>
    <w:lvl w:ilvl="8" w:tplc="1809001B" w:tentative="1">
      <w:start w:val="1"/>
      <w:numFmt w:val="lowerRoman"/>
      <w:lvlText w:val="%9."/>
      <w:lvlJc w:val="right"/>
      <w:pPr>
        <w:ind w:left="7590" w:hanging="180"/>
      </w:pPr>
    </w:lvl>
  </w:abstractNum>
  <w:num w:numId="1">
    <w:abstractNumId w:val="1"/>
  </w:num>
  <w:num w:numId="2">
    <w:abstractNumId w:val="4"/>
  </w:num>
  <w:num w:numId="3">
    <w:abstractNumId w:val="6"/>
  </w:num>
  <w:num w:numId="4">
    <w:abstractNumId w:val="0"/>
  </w:num>
  <w:num w:numId="5">
    <w:abstractNumId w:val="3"/>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drawingGridHorizontalSpacing w:val="110"/>
  <w:displayHorizontalDrawingGridEvery w:val="2"/>
  <w:characterSpacingControl w:val="doNotCompress"/>
  <w:hdrShapeDefaults>
    <o:shapedefaults v:ext="edit" spidmax="51201"/>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NDK3sDAxNTM2MTNT0lEKTi0uzszPAykwrQUAb7BeMiwAAAA="/>
  </w:docVars>
  <w:rsids>
    <w:rsidRoot w:val="00D4332B"/>
    <w:rsid w:val="00024900"/>
    <w:rsid w:val="00046085"/>
    <w:rsid w:val="00050AD1"/>
    <w:rsid w:val="00050BD7"/>
    <w:rsid w:val="00057F82"/>
    <w:rsid w:val="00060EA0"/>
    <w:rsid w:val="000634B6"/>
    <w:rsid w:val="00085216"/>
    <w:rsid w:val="000A3273"/>
    <w:rsid w:val="000B562E"/>
    <w:rsid w:val="000C0A93"/>
    <w:rsid w:val="000F4B3D"/>
    <w:rsid w:val="000F6DD8"/>
    <w:rsid w:val="001343A7"/>
    <w:rsid w:val="00192A12"/>
    <w:rsid w:val="001C4909"/>
    <w:rsid w:val="001D0D00"/>
    <w:rsid w:val="002056F1"/>
    <w:rsid w:val="002058D7"/>
    <w:rsid w:val="0024607B"/>
    <w:rsid w:val="0026174D"/>
    <w:rsid w:val="00277293"/>
    <w:rsid w:val="00293541"/>
    <w:rsid w:val="00295026"/>
    <w:rsid w:val="002B3BB6"/>
    <w:rsid w:val="002D4879"/>
    <w:rsid w:val="0036292B"/>
    <w:rsid w:val="00397CBE"/>
    <w:rsid w:val="003A5705"/>
    <w:rsid w:val="003B3881"/>
    <w:rsid w:val="003B57E1"/>
    <w:rsid w:val="003C53A5"/>
    <w:rsid w:val="003E0804"/>
    <w:rsid w:val="00405A8D"/>
    <w:rsid w:val="00433392"/>
    <w:rsid w:val="00440972"/>
    <w:rsid w:val="00461809"/>
    <w:rsid w:val="0046233B"/>
    <w:rsid w:val="00477904"/>
    <w:rsid w:val="00487E89"/>
    <w:rsid w:val="004A08D2"/>
    <w:rsid w:val="004A6D98"/>
    <w:rsid w:val="004B390D"/>
    <w:rsid w:val="004C5A8D"/>
    <w:rsid w:val="005220D2"/>
    <w:rsid w:val="00532389"/>
    <w:rsid w:val="005324AD"/>
    <w:rsid w:val="00532C54"/>
    <w:rsid w:val="0054793D"/>
    <w:rsid w:val="0057429F"/>
    <w:rsid w:val="0059012E"/>
    <w:rsid w:val="005E354B"/>
    <w:rsid w:val="005F3CF9"/>
    <w:rsid w:val="006016BE"/>
    <w:rsid w:val="0062211B"/>
    <w:rsid w:val="0063244B"/>
    <w:rsid w:val="006376CC"/>
    <w:rsid w:val="0065518D"/>
    <w:rsid w:val="00663972"/>
    <w:rsid w:val="00683EA1"/>
    <w:rsid w:val="006C272E"/>
    <w:rsid w:val="006D2A86"/>
    <w:rsid w:val="00750121"/>
    <w:rsid w:val="007647D7"/>
    <w:rsid w:val="007707D5"/>
    <w:rsid w:val="007A703A"/>
    <w:rsid w:val="007B58D6"/>
    <w:rsid w:val="007B78D3"/>
    <w:rsid w:val="007B7E0B"/>
    <w:rsid w:val="007C08A4"/>
    <w:rsid w:val="007D75E3"/>
    <w:rsid w:val="007F16E5"/>
    <w:rsid w:val="007F5F71"/>
    <w:rsid w:val="00813B9E"/>
    <w:rsid w:val="0081528C"/>
    <w:rsid w:val="00827DE3"/>
    <w:rsid w:val="008605F3"/>
    <w:rsid w:val="00886D71"/>
    <w:rsid w:val="00894091"/>
    <w:rsid w:val="008C2E71"/>
    <w:rsid w:val="008E7AC1"/>
    <w:rsid w:val="008F6FAA"/>
    <w:rsid w:val="009075F6"/>
    <w:rsid w:val="00916C44"/>
    <w:rsid w:val="00933775"/>
    <w:rsid w:val="00973408"/>
    <w:rsid w:val="0099680F"/>
    <w:rsid w:val="009A1C5C"/>
    <w:rsid w:val="009A3080"/>
    <w:rsid w:val="009B4B37"/>
    <w:rsid w:val="009D0B60"/>
    <w:rsid w:val="009E4BBC"/>
    <w:rsid w:val="00A17685"/>
    <w:rsid w:val="00A21115"/>
    <w:rsid w:val="00A43CB0"/>
    <w:rsid w:val="00A65CBE"/>
    <w:rsid w:val="00A8058D"/>
    <w:rsid w:val="00AE2BC5"/>
    <w:rsid w:val="00B21FF7"/>
    <w:rsid w:val="00B33A8F"/>
    <w:rsid w:val="00B40AA2"/>
    <w:rsid w:val="00B53761"/>
    <w:rsid w:val="00BD022A"/>
    <w:rsid w:val="00BE1216"/>
    <w:rsid w:val="00C3539F"/>
    <w:rsid w:val="00C5786A"/>
    <w:rsid w:val="00C719FE"/>
    <w:rsid w:val="00C9179D"/>
    <w:rsid w:val="00C97987"/>
    <w:rsid w:val="00CC148E"/>
    <w:rsid w:val="00CC48ED"/>
    <w:rsid w:val="00CE14FB"/>
    <w:rsid w:val="00D12EC9"/>
    <w:rsid w:val="00D43242"/>
    <w:rsid w:val="00D4332B"/>
    <w:rsid w:val="00D77673"/>
    <w:rsid w:val="00D86951"/>
    <w:rsid w:val="00DB3349"/>
    <w:rsid w:val="00DE27B3"/>
    <w:rsid w:val="00DE3979"/>
    <w:rsid w:val="00DE5BDC"/>
    <w:rsid w:val="00E052D2"/>
    <w:rsid w:val="00E07771"/>
    <w:rsid w:val="00E12D78"/>
    <w:rsid w:val="00E23664"/>
    <w:rsid w:val="00E31FCB"/>
    <w:rsid w:val="00E3793F"/>
    <w:rsid w:val="00E4330C"/>
    <w:rsid w:val="00E719E0"/>
    <w:rsid w:val="00E77F52"/>
    <w:rsid w:val="00EA7288"/>
    <w:rsid w:val="00EB6AFD"/>
    <w:rsid w:val="00ED5060"/>
    <w:rsid w:val="00EE35E6"/>
    <w:rsid w:val="00F55BAB"/>
    <w:rsid w:val="00F56C4F"/>
    <w:rsid w:val="00F63839"/>
    <w:rsid w:val="00F82EA2"/>
    <w:rsid w:val="00F95442"/>
    <w:rsid w:val="00FC0F43"/>
    <w:rsid w:val="00FE7052"/>
    <w:rsid w:val="00FF004A"/>
    <w:rsid w:val="00FF009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16FD573"/>
  <w15:docId w15:val="{C973FC8C-11CC-41F9-98F4-017185647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3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3EA1"/>
    <w:rPr>
      <w:rFonts w:ascii="Tahoma" w:hAnsi="Tahoma" w:cs="Tahoma"/>
      <w:sz w:val="16"/>
      <w:szCs w:val="16"/>
    </w:rPr>
  </w:style>
  <w:style w:type="paragraph" w:styleId="FootnoteText">
    <w:name w:val="footnote text"/>
    <w:basedOn w:val="Normal"/>
    <w:link w:val="FootnoteTextChar"/>
    <w:uiPriority w:val="99"/>
    <w:semiHidden/>
    <w:unhideWhenUsed/>
    <w:rsid w:val="00683E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3EA1"/>
    <w:rPr>
      <w:sz w:val="20"/>
      <w:szCs w:val="20"/>
    </w:rPr>
  </w:style>
  <w:style w:type="character" w:styleId="FootnoteReference">
    <w:name w:val="footnote reference"/>
    <w:basedOn w:val="DefaultParagraphFont"/>
    <w:uiPriority w:val="99"/>
    <w:semiHidden/>
    <w:unhideWhenUsed/>
    <w:rsid w:val="00683EA1"/>
    <w:rPr>
      <w:vertAlign w:val="superscript"/>
    </w:rPr>
  </w:style>
  <w:style w:type="paragraph" w:styleId="Header">
    <w:name w:val="header"/>
    <w:basedOn w:val="Normal"/>
    <w:link w:val="HeaderChar"/>
    <w:uiPriority w:val="99"/>
    <w:unhideWhenUsed/>
    <w:rsid w:val="00683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3EA1"/>
  </w:style>
  <w:style w:type="paragraph" w:styleId="Footer">
    <w:name w:val="footer"/>
    <w:basedOn w:val="Normal"/>
    <w:link w:val="FooterChar"/>
    <w:uiPriority w:val="99"/>
    <w:unhideWhenUsed/>
    <w:rsid w:val="00683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3EA1"/>
  </w:style>
  <w:style w:type="table" w:styleId="TableGrid">
    <w:name w:val="Table Grid"/>
    <w:basedOn w:val="TableNormal"/>
    <w:uiPriority w:val="59"/>
    <w:rsid w:val="00B33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1D0D00"/>
    <w:pPr>
      <w:ind w:left="720"/>
      <w:contextualSpacing/>
    </w:pPr>
  </w:style>
  <w:style w:type="character" w:styleId="CommentReference">
    <w:name w:val="annotation reference"/>
    <w:basedOn w:val="DefaultParagraphFont"/>
    <w:uiPriority w:val="99"/>
    <w:semiHidden/>
    <w:unhideWhenUsed/>
    <w:rsid w:val="007707D5"/>
    <w:rPr>
      <w:sz w:val="16"/>
      <w:szCs w:val="16"/>
    </w:rPr>
  </w:style>
  <w:style w:type="paragraph" w:styleId="CommentText">
    <w:name w:val="annotation text"/>
    <w:basedOn w:val="Normal"/>
    <w:link w:val="CommentTextChar"/>
    <w:uiPriority w:val="99"/>
    <w:semiHidden/>
    <w:unhideWhenUsed/>
    <w:rsid w:val="007707D5"/>
    <w:pPr>
      <w:spacing w:line="240" w:lineRule="auto"/>
    </w:pPr>
    <w:rPr>
      <w:sz w:val="20"/>
      <w:szCs w:val="20"/>
    </w:rPr>
  </w:style>
  <w:style w:type="character" w:customStyle="1" w:styleId="CommentTextChar">
    <w:name w:val="Comment Text Char"/>
    <w:basedOn w:val="DefaultParagraphFont"/>
    <w:link w:val="CommentText"/>
    <w:uiPriority w:val="99"/>
    <w:semiHidden/>
    <w:rsid w:val="007707D5"/>
    <w:rPr>
      <w:sz w:val="20"/>
      <w:szCs w:val="20"/>
    </w:rPr>
  </w:style>
  <w:style w:type="paragraph" w:styleId="CommentSubject">
    <w:name w:val="annotation subject"/>
    <w:basedOn w:val="CommentText"/>
    <w:next w:val="CommentText"/>
    <w:link w:val="CommentSubjectChar"/>
    <w:uiPriority w:val="99"/>
    <w:semiHidden/>
    <w:unhideWhenUsed/>
    <w:rsid w:val="007707D5"/>
    <w:rPr>
      <w:b/>
      <w:bCs/>
    </w:rPr>
  </w:style>
  <w:style w:type="character" w:customStyle="1" w:styleId="CommentSubjectChar">
    <w:name w:val="Comment Subject Char"/>
    <w:basedOn w:val="CommentTextChar"/>
    <w:link w:val="CommentSubject"/>
    <w:uiPriority w:val="99"/>
    <w:semiHidden/>
    <w:rsid w:val="007707D5"/>
    <w:rPr>
      <w:b/>
      <w:bCs/>
      <w:sz w:val="20"/>
      <w:szCs w:val="20"/>
    </w:rPr>
  </w:style>
  <w:style w:type="character" w:styleId="Hyperlink">
    <w:name w:val="Hyperlink"/>
    <w:basedOn w:val="DefaultParagraphFont"/>
    <w:uiPriority w:val="99"/>
    <w:unhideWhenUsed/>
    <w:rsid w:val="002D4879"/>
    <w:rPr>
      <w:color w:val="0000FF" w:themeColor="hyperlink"/>
      <w:u w:val="single"/>
    </w:rPr>
  </w:style>
  <w:style w:type="paragraph" w:styleId="NoSpacing">
    <w:name w:val="No Spacing"/>
    <w:uiPriority w:val="1"/>
    <w:qFormat/>
    <w:rsid w:val="006C272E"/>
    <w:pPr>
      <w:spacing w:after="0" w:line="240" w:lineRule="auto"/>
    </w:pPr>
  </w:style>
  <w:style w:type="paragraph" w:styleId="BodyText">
    <w:name w:val="Body Text"/>
    <w:basedOn w:val="Normal"/>
    <w:link w:val="BodyTextChar"/>
    <w:uiPriority w:val="1"/>
    <w:qFormat/>
    <w:rsid w:val="00440972"/>
    <w:pPr>
      <w:autoSpaceDE w:val="0"/>
      <w:autoSpaceDN w:val="0"/>
      <w:spacing w:after="0" w:line="240" w:lineRule="auto"/>
      <w:ind w:left="260"/>
    </w:pPr>
    <w:rPr>
      <w:rFonts w:ascii="Calibri" w:eastAsia="Calibri" w:hAnsi="Calibri" w:cs="Calibri"/>
      <w:lang w:val="en-IE" w:eastAsia="en-IE" w:bidi="en-IE"/>
    </w:rPr>
  </w:style>
  <w:style w:type="character" w:customStyle="1" w:styleId="BodyTextChar">
    <w:name w:val="Body Text Char"/>
    <w:basedOn w:val="DefaultParagraphFont"/>
    <w:link w:val="BodyText"/>
    <w:uiPriority w:val="1"/>
    <w:rsid w:val="00440972"/>
    <w:rPr>
      <w:rFonts w:ascii="Calibri" w:eastAsia="Calibri" w:hAnsi="Calibri" w:cs="Calibri"/>
      <w:lang w:val="en-IE"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897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chel.keegan@dcu.i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C076C6-1500-4DF9-891E-4DC52A1A4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4</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Dublin City University</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Looney</dc:creator>
  <cp:lastModifiedBy>Rachel Keegan</cp:lastModifiedBy>
  <cp:revision>48</cp:revision>
  <cp:lastPrinted>2019-08-06T09:38:00Z</cp:lastPrinted>
  <dcterms:created xsi:type="dcterms:W3CDTF">2018-07-09T11:10:00Z</dcterms:created>
  <dcterms:modified xsi:type="dcterms:W3CDTF">2021-01-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2T00:00:00Z</vt:filetime>
  </property>
  <property fmtid="{D5CDD505-2E9C-101B-9397-08002B2CF9AE}" pid="3" name="LastSaved">
    <vt:filetime>2013-07-11T00:00:00Z</vt:filetime>
  </property>
</Properties>
</file>